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6"/>
        <w:gridCol w:w="9"/>
        <w:gridCol w:w="143"/>
        <w:gridCol w:w="704"/>
        <w:gridCol w:w="76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49183D" w14:paraId="605D34DD" w14:textId="77777777" w:rsidTr="00D85A1E"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C406C9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C406C9">
              <w:rPr>
                <w:rFonts w:eastAsia="Calibri" w:cs="Calibri"/>
                <w:b/>
                <w:lang w:eastAsia="sl-SI"/>
              </w:rPr>
              <w:t>PREDMETA</w:t>
            </w:r>
            <w:r w:rsidRPr="00C406C9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C406C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882A11" w:rsidRPr="0049183D" w14:paraId="36413FBF" w14:textId="77777777" w:rsidTr="00D85A1E">
        <w:tc>
          <w:tcPr>
            <w:tcW w:w="1797" w:type="dxa"/>
            <w:gridSpan w:val="2"/>
          </w:tcPr>
          <w:p w14:paraId="72C1DC59" w14:textId="77777777" w:rsidR="00882A11" w:rsidRPr="00C406C9" w:rsidRDefault="00882A11" w:rsidP="00882A1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0AE69416" w:rsidR="00E50309" w:rsidRPr="00C406C9" w:rsidRDefault="00E50309" w:rsidP="00882A11">
            <w:pPr>
              <w:spacing w:after="0"/>
              <w:rPr>
                <w:rFonts w:eastAsia="Calibri" w:cs="Arial"/>
                <w:lang w:eastAsia="sl-SI"/>
              </w:rPr>
            </w:pPr>
            <w:r w:rsidRPr="00C406C9">
              <w:rPr>
                <w:rFonts w:asciiTheme="minorHAnsi" w:hAnsiTheme="minorHAnsi"/>
                <w:bCs/>
              </w:rPr>
              <w:t>METODOLOGIJA RAZISKOVANJA</w:t>
            </w:r>
          </w:p>
        </w:tc>
      </w:tr>
      <w:tr w:rsidR="00882A11" w:rsidRPr="0049183D" w14:paraId="12BB578E" w14:textId="77777777" w:rsidTr="00D85A1E">
        <w:tc>
          <w:tcPr>
            <w:tcW w:w="1797" w:type="dxa"/>
            <w:gridSpan w:val="2"/>
          </w:tcPr>
          <w:p w14:paraId="003758B5" w14:textId="77777777" w:rsidR="00882A11" w:rsidRPr="00C406C9" w:rsidRDefault="00882A11" w:rsidP="00882A1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21AD272D" w:rsidR="00E50309" w:rsidRPr="00C406C9" w:rsidRDefault="00E50309" w:rsidP="00882A11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C406C9">
              <w:rPr>
                <w:rFonts w:asciiTheme="minorHAnsi" w:hAnsiTheme="minorHAnsi"/>
                <w:bCs/>
              </w:rPr>
              <w:t>RESEARCH METHODOLOGY</w:t>
            </w:r>
          </w:p>
        </w:tc>
      </w:tr>
      <w:tr w:rsidR="005A11E4" w:rsidRPr="0049183D" w14:paraId="0BB44B80" w14:textId="77777777" w:rsidTr="00D85A1E">
        <w:tc>
          <w:tcPr>
            <w:tcW w:w="3305" w:type="dxa"/>
            <w:gridSpan w:val="5"/>
            <w:vAlign w:val="center"/>
          </w:tcPr>
          <w:p w14:paraId="381AAD97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2824CE0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2EB909A8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00D85A1E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667ED1" w:rsidRPr="0049183D" w14:paraId="23FFFBED" w14:textId="77777777" w:rsidTr="00D85A1E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A92877F" w:rsidR="00667ED1" w:rsidRPr="00C406C9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C406C9">
              <w:rPr>
                <w:rFonts w:asciiTheme="minorHAnsi" w:hAnsiTheme="minorHAnsi" w:cstheme="minorHAnsi"/>
                <w:bCs/>
              </w:rPr>
              <w:t>LOGISTIKA SISTEMOV 2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667ED1" w:rsidRPr="00C406C9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40BFD0A9" w:rsidR="00667ED1" w:rsidRPr="00C406C9" w:rsidRDefault="00E50309" w:rsidP="00EF75D7">
            <w:pPr>
              <w:spacing w:after="0"/>
              <w:jc w:val="center"/>
              <w:rPr>
                <w:rFonts w:eastAsia="Calibri" w:cs="Calibri"/>
                <w:b/>
                <w:bCs/>
                <w:strike/>
                <w:lang w:eastAsia="sl-SI"/>
              </w:rPr>
            </w:pPr>
            <w:r w:rsidRPr="00C406C9">
              <w:rPr>
                <w:rFonts w:asciiTheme="minorHAnsi" w:hAnsiTheme="minorHAnsi" w:cstheme="minorHAnsi"/>
                <w:bCs/>
              </w:rPr>
              <w:t>1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631D54A" w:rsidR="00667ED1" w:rsidRPr="00C406C9" w:rsidRDefault="00E50309" w:rsidP="00EF75D7">
            <w:pPr>
              <w:spacing w:after="0"/>
              <w:jc w:val="center"/>
              <w:rPr>
                <w:rFonts w:eastAsia="Calibri" w:cs="Calibri"/>
                <w:b/>
                <w:bCs/>
                <w:strike/>
                <w:lang w:eastAsia="sl-SI"/>
              </w:rPr>
            </w:pPr>
            <w:r w:rsidRPr="00C406C9">
              <w:rPr>
                <w:rFonts w:asciiTheme="minorHAnsi" w:hAnsiTheme="minorHAnsi" w:cstheme="minorHAnsi"/>
                <w:bCs/>
              </w:rPr>
              <w:t>1.</w:t>
            </w:r>
          </w:p>
        </w:tc>
      </w:tr>
      <w:tr w:rsidR="00667ED1" w:rsidRPr="0049183D" w14:paraId="4AE235F2" w14:textId="77777777" w:rsidTr="00D85A1E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6D0CC36" w:rsidR="00667ED1" w:rsidRPr="00C406C9" w:rsidRDefault="00667ED1" w:rsidP="00667ED1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C406C9">
              <w:rPr>
                <w:rFonts w:asciiTheme="minorHAnsi" w:hAnsiTheme="minorHAnsi" w:cstheme="minorHAnsi"/>
                <w:bCs/>
              </w:rPr>
              <w:t xml:space="preserve">SYSTEM LOGISTICS </w:t>
            </w:r>
            <w:r w:rsidRPr="00C406C9">
              <w:rPr>
                <w:rFonts w:asciiTheme="minorHAnsi" w:hAnsiTheme="minorHAnsi" w:cstheme="minorHAnsi"/>
              </w:rPr>
              <w:t xml:space="preserve"> </w:t>
            </w:r>
            <w:r w:rsidRPr="00C406C9">
              <w:rPr>
                <w:rFonts w:asciiTheme="minorHAnsi" w:hAnsiTheme="minorHAnsi" w:cstheme="minorHAnsi"/>
                <w:bCs/>
              </w:rPr>
              <w:t>2</w:t>
            </w:r>
            <w:r w:rsidRPr="00C406C9">
              <w:rPr>
                <w:rFonts w:asciiTheme="minorHAnsi" w:hAnsiTheme="minorHAnsi" w:cstheme="minorHAnsi"/>
                <w:bCs/>
                <w:vertAlign w:val="superscript"/>
              </w:rPr>
              <w:t xml:space="preserve">nd </w:t>
            </w:r>
            <w:r w:rsidRPr="00C406C9">
              <w:rPr>
                <w:rFonts w:asciiTheme="minorHAnsi" w:hAnsiTheme="minorHAnsi" w:cstheme="minorHAnsi"/>
                <w:bCs/>
              </w:rPr>
              <w:t>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667ED1" w:rsidRPr="00C406C9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75533FFD" w:rsidR="00667ED1" w:rsidRPr="00C406C9" w:rsidRDefault="00E50309" w:rsidP="00EF75D7">
            <w:pPr>
              <w:spacing w:after="0"/>
              <w:jc w:val="center"/>
              <w:rPr>
                <w:rFonts w:eastAsia="Calibri" w:cs="Calibri"/>
                <w:b/>
                <w:bCs/>
                <w:strike/>
                <w:lang w:eastAsia="sl-SI"/>
              </w:rPr>
            </w:pPr>
            <w:r w:rsidRPr="00C406C9">
              <w:rPr>
                <w:rFonts w:asciiTheme="minorHAnsi" w:hAnsiTheme="minorHAnsi" w:cstheme="minorHAnsi"/>
                <w:bCs/>
              </w:rPr>
              <w:t>1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40EBFEF8" w:rsidR="00667ED1" w:rsidRPr="00C406C9" w:rsidRDefault="00E50309" w:rsidP="00EF75D7">
            <w:pPr>
              <w:spacing w:after="0"/>
              <w:jc w:val="center"/>
              <w:rPr>
                <w:rFonts w:eastAsia="Calibri" w:cs="Calibri"/>
                <w:b/>
                <w:bCs/>
                <w:strike/>
                <w:lang w:eastAsia="sl-SI"/>
              </w:rPr>
            </w:pPr>
            <w:r w:rsidRPr="00C406C9">
              <w:rPr>
                <w:rFonts w:asciiTheme="minorHAnsi" w:hAnsiTheme="minorHAnsi" w:cstheme="minorHAnsi"/>
                <w:bCs/>
              </w:rPr>
              <w:t>1.</w:t>
            </w:r>
          </w:p>
        </w:tc>
      </w:tr>
      <w:tr w:rsidR="005A11E4" w:rsidRPr="0049183D" w14:paraId="1E148366" w14:textId="77777777" w:rsidTr="00D85A1E">
        <w:trPr>
          <w:trHeight w:val="103"/>
        </w:trPr>
        <w:tc>
          <w:tcPr>
            <w:tcW w:w="9695" w:type="dxa"/>
            <w:gridSpan w:val="19"/>
          </w:tcPr>
          <w:p w14:paraId="633C5EFA" w14:textId="77777777" w:rsidR="005A11E4" w:rsidRPr="00C406C9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00D85A1E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C406C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C406C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05911F53" w:rsidR="005A11E4" w:rsidRPr="00C406C9" w:rsidRDefault="005327F5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C406C9">
              <w:rPr>
                <w:rFonts w:eastAsia="Calibri" w:cs="Calibri"/>
                <w:lang w:eastAsia="sl-SI"/>
              </w:rPr>
              <w:t>OBVEZNI</w:t>
            </w:r>
          </w:p>
        </w:tc>
      </w:tr>
      <w:tr w:rsidR="005A11E4" w:rsidRPr="0049183D" w14:paraId="6024E532" w14:textId="77777777" w:rsidTr="00D85A1E">
        <w:trPr>
          <w:trHeight w:val="270"/>
        </w:trPr>
        <w:tc>
          <w:tcPr>
            <w:tcW w:w="5716" w:type="dxa"/>
            <w:gridSpan w:val="13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C406C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173E9030" w:rsidR="005A11E4" w:rsidRPr="00C406C9" w:rsidRDefault="005327F5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C406C9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5A11E4" w:rsidRPr="0049183D" w14:paraId="6B1B7C32" w14:textId="77777777" w:rsidTr="00D85A1E">
        <w:tc>
          <w:tcPr>
            <w:tcW w:w="5716" w:type="dxa"/>
            <w:gridSpan w:val="13"/>
          </w:tcPr>
          <w:p w14:paraId="02799658" w14:textId="77777777" w:rsidR="005A11E4" w:rsidRPr="00C406C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C406C9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00D85A1E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C406C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DD811AE" w:rsidR="005A11E4" w:rsidRPr="00C406C9" w:rsidRDefault="00667ED1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C406C9">
              <w:rPr>
                <w:rFonts w:eastAsia="Calibri" w:cs="Calibri"/>
                <w:lang w:eastAsia="sl-SI"/>
              </w:rPr>
              <w:t>MAG</w:t>
            </w:r>
          </w:p>
        </w:tc>
      </w:tr>
      <w:tr w:rsidR="005A11E4" w:rsidRPr="0049183D" w14:paraId="5FC48C48" w14:textId="77777777" w:rsidTr="00D85A1E">
        <w:tc>
          <w:tcPr>
            <w:tcW w:w="9695" w:type="dxa"/>
            <w:gridSpan w:val="19"/>
          </w:tcPr>
          <w:p w14:paraId="19BF6CFB" w14:textId="77777777" w:rsidR="005A11E4" w:rsidRPr="00C406C9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D85A1E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C406C9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667ED1" w:rsidRPr="0049183D" w14:paraId="6C3C0BA4" w14:textId="77777777" w:rsidTr="00D85A1E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6CA795" w14:textId="3C58A67D" w:rsidR="00667ED1" w:rsidRPr="00C406C9" w:rsidRDefault="005327F5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C406C9">
              <w:rPr>
                <w:rFonts w:asciiTheme="minorHAnsi" w:hAnsiTheme="minorHAnsi" w:cstheme="minorHAnsi"/>
                <w:bCs/>
              </w:rPr>
              <w:t>1</w:t>
            </w:r>
            <w:r w:rsidR="00F937B7" w:rsidRPr="00C406C9">
              <w:rPr>
                <w:rFonts w:asciiTheme="minorHAnsi" w:hAnsiTheme="minorHAnsi" w:cstheme="minorHAnsi"/>
                <w:bCs/>
              </w:rPr>
              <w:t>8</w:t>
            </w:r>
            <w:r w:rsidRPr="00C406C9">
              <w:rPr>
                <w:rFonts w:asciiTheme="minorHAnsi" w:hAnsiTheme="minorHAnsi" w:cstheme="minorHAnsi"/>
                <w:bCs/>
              </w:rPr>
              <w:t xml:space="preserve"> </w:t>
            </w:r>
            <w:r w:rsidR="00882A11" w:rsidRPr="00C406C9">
              <w:rPr>
                <w:rFonts w:asciiTheme="minorHAnsi" w:hAnsiTheme="minorHAnsi" w:cstheme="minorHAnsi"/>
                <w:bCs/>
              </w:rPr>
              <w:t>a-P</w:t>
            </w:r>
            <w:r w:rsidR="00667ED1" w:rsidRPr="00C406C9">
              <w:rPr>
                <w:rFonts w:eastAsia="Calibri" w:cs="Calibri"/>
                <w:b/>
                <w:bCs/>
                <w:lang w:eastAsia="sl-SI"/>
              </w:rPr>
              <w:t xml:space="preserve"> </w:t>
            </w:r>
          </w:p>
          <w:p w14:paraId="013B6061" w14:textId="1D74988C" w:rsidR="005327F5" w:rsidRPr="00C406C9" w:rsidRDefault="00F937B7" w:rsidP="00667ED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C406C9">
              <w:rPr>
                <w:rFonts w:eastAsia="Calibri" w:cs="Calibri"/>
                <w:lang w:eastAsia="sl-SI"/>
              </w:rPr>
              <w:t>2</w:t>
            </w:r>
            <w:r w:rsidR="005327F5" w:rsidRPr="00C406C9">
              <w:rPr>
                <w:rFonts w:eastAsia="Calibri" w:cs="Calibri"/>
                <w:lang w:eastAsia="sl-SI"/>
              </w:rPr>
              <w:t xml:space="preserve"> e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84A960" w14:textId="2D67061B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2A49214B" w:rsidR="00667ED1" w:rsidRPr="00C406C9" w:rsidRDefault="00C82D94" w:rsidP="00F937B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C406C9">
              <w:rPr>
                <w:rFonts w:eastAsia="Calibri" w:cs="Calibri"/>
                <w:bCs/>
                <w:lang w:eastAsia="sl-SI"/>
              </w:rPr>
              <w:t>7</w:t>
            </w:r>
            <w:r w:rsidR="00F937B7" w:rsidRPr="00C406C9">
              <w:rPr>
                <w:rFonts w:eastAsia="Calibri" w:cs="Calibri"/>
                <w:bCs/>
                <w:lang w:eastAsia="sl-SI"/>
              </w:rPr>
              <w:t>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4B3A1FD2" w:rsidR="00667ED1" w:rsidRPr="00C406C9" w:rsidRDefault="00C82D94" w:rsidP="00F937B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C406C9">
              <w:rPr>
                <w:rFonts w:eastAsia="Calibri" w:cs="Calibri"/>
                <w:bCs/>
                <w:lang w:eastAsia="sl-SI"/>
              </w:rPr>
              <w:t>3</w:t>
            </w:r>
          </w:p>
        </w:tc>
      </w:tr>
      <w:tr w:rsidR="00667ED1" w:rsidRPr="0049183D" w14:paraId="33611488" w14:textId="77777777" w:rsidTr="00D85A1E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278C2069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667ED1" w:rsidRPr="0049183D" w14:paraId="3AFC1636" w14:textId="77777777" w:rsidTr="00D85A1E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667ED1" w:rsidRPr="00C406C9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00D85A1E">
        <w:tc>
          <w:tcPr>
            <w:tcW w:w="9695" w:type="dxa"/>
            <w:gridSpan w:val="19"/>
          </w:tcPr>
          <w:p w14:paraId="73ECE184" w14:textId="77777777" w:rsidR="005A11E4" w:rsidRPr="00C406C9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00D85A1E">
        <w:tc>
          <w:tcPr>
            <w:tcW w:w="3305" w:type="dxa"/>
            <w:gridSpan w:val="5"/>
          </w:tcPr>
          <w:p w14:paraId="19C80114" w14:textId="77777777" w:rsidR="005A11E4" w:rsidRPr="00C406C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9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09C01E05" w:rsidR="005327F5" w:rsidRPr="00C406C9" w:rsidRDefault="005327F5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REBEKA KOVAČIČ LUKMAN</w:t>
            </w:r>
          </w:p>
        </w:tc>
      </w:tr>
      <w:tr w:rsidR="005A11E4" w:rsidRPr="0049183D" w14:paraId="373ADDF1" w14:textId="77777777" w:rsidTr="00D85A1E">
        <w:tc>
          <w:tcPr>
            <w:tcW w:w="9695" w:type="dxa"/>
            <w:gridSpan w:val="19"/>
          </w:tcPr>
          <w:p w14:paraId="0BC8F3BA" w14:textId="77777777" w:rsidR="005A11E4" w:rsidRPr="00C406C9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667ED1" w:rsidRPr="0049183D" w14:paraId="2546E5AF" w14:textId="77777777" w:rsidTr="00D85A1E">
        <w:tc>
          <w:tcPr>
            <w:tcW w:w="2296" w:type="dxa"/>
            <w:gridSpan w:val="3"/>
            <w:vMerge w:val="restart"/>
          </w:tcPr>
          <w:p w14:paraId="6861494E" w14:textId="77777777" w:rsidR="00667ED1" w:rsidRPr="00C406C9" w:rsidRDefault="00667ED1" w:rsidP="00667ED1">
            <w:pPr>
              <w:spacing w:after="0"/>
              <w:rPr>
                <w:rFonts w:eastAsia="Calibri" w:cs="Calibri"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6" w:type="dxa"/>
            <w:gridSpan w:val="5"/>
          </w:tcPr>
          <w:p w14:paraId="77461E9B" w14:textId="77777777" w:rsidR="00667ED1" w:rsidRPr="00C406C9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2A57A3FE" w:rsidR="00667ED1" w:rsidRPr="00C406C9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C406C9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667ED1" w:rsidRPr="0049183D" w14:paraId="0712B376" w14:textId="77777777" w:rsidTr="00D85A1E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667ED1" w:rsidRPr="00C406C9" w:rsidRDefault="00667ED1" w:rsidP="00667ED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6" w:type="dxa"/>
            <w:gridSpan w:val="5"/>
          </w:tcPr>
          <w:p w14:paraId="3A2F1B73" w14:textId="77777777" w:rsidR="00667ED1" w:rsidRPr="00C406C9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0BE20E0" w:rsidR="00667ED1" w:rsidRPr="00C406C9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C406C9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5A11E4" w:rsidRPr="0049183D" w14:paraId="0BB418C6" w14:textId="77777777" w:rsidTr="00D85A1E">
        <w:tc>
          <w:tcPr>
            <w:tcW w:w="473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C406C9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C406C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C406C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C406C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C406C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C406C9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B63298" w:rsidRPr="0049183D" w14:paraId="273ADA0E" w14:textId="77777777" w:rsidTr="00D85A1E">
        <w:trPr>
          <w:trHeight w:val="275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6E06B7C" w:rsidR="00B63298" w:rsidRPr="00C406C9" w:rsidRDefault="00B63298" w:rsidP="001C4698">
            <w:pPr>
              <w:spacing w:after="0"/>
              <w:rPr>
                <w:rFonts w:eastAsia="Calibri"/>
                <w:lang w:eastAsia="sl-SI"/>
              </w:rPr>
            </w:pPr>
            <w:r w:rsidRPr="00C406C9">
              <w:rPr>
                <w:rFonts w:asciiTheme="minorHAnsi" w:hAnsiTheme="minorHAnsi"/>
                <w:lang w:val="pl-PL"/>
              </w:rPr>
              <w:t>Ni pogojev</w:t>
            </w:r>
            <w:r w:rsidR="001C4698" w:rsidRPr="00C406C9">
              <w:rPr>
                <w:rFonts w:asciiTheme="minorHAnsi" w:hAnsiTheme="minorHAnsi"/>
                <w:lang w:val="pl-PL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63298" w:rsidRPr="00C406C9" w:rsidRDefault="00B63298" w:rsidP="00B63298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639B4C61" w:rsidR="00B63298" w:rsidRPr="00C406C9" w:rsidRDefault="00D85A1E" w:rsidP="00B63298">
            <w:pPr>
              <w:spacing w:after="0"/>
              <w:rPr>
                <w:rFonts w:eastAsia="Calibri"/>
                <w:lang w:eastAsia="sl-SI"/>
              </w:rPr>
            </w:pPr>
            <w:r w:rsidRPr="00C406C9">
              <w:rPr>
                <w:rFonts w:asciiTheme="minorHAnsi" w:hAnsiTheme="minorHAnsi"/>
                <w:sz w:val="20"/>
                <w:szCs w:val="20"/>
                <w:lang w:val="en-US"/>
              </w:rPr>
              <w:t>None.</w:t>
            </w:r>
          </w:p>
        </w:tc>
      </w:tr>
      <w:tr w:rsidR="00B63298" w:rsidRPr="0049183D" w14:paraId="32638BBD" w14:textId="77777777" w:rsidTr="00D85A1E">
        <w:trPr>
          <w:trHeight w:val="137"/>
        </w:trPr>
        <w:tc>
          <w:tcPr>
            <w:tcW w:w="472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63298" w:rsidRPr="00C406C9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B63298" w:rsidRPr="00C406C9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C406C9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B63298" w:rsidRPr="00C406C9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63298" w:rsidRPr="00C406C9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B63298" w:rsidRPr="00C406C9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102023" w:rsidRPr="00102023" w14:paraId="4EDFC7EE" w14:textId="77777777" w:rsidTr="00D85A1E">
        <w:trPr>
          <w:trHeight w:val="1119"/>
        </w:trPr>
        <w:tc>
          <w:tcPr>
            <w:tcW w:w="47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816E4" w14:textId="14B45D1E" w:rsidR="005A18BA" w:rsidRPr="00C406C9" w:rsidRDefault="00AF2087" w:rsidP="008603EF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lang w:val="pl-PL"/>
              </w:rPr>
            </w:pPr>
            <w:r w:rsidRPr="00C406C9">
              <w:rPr>
                <w:rFonts w:asciiTheme="minorHAnsi" w:hAnsiTheme="minorHAnsi"/>
                <w:lang w:val="pl-PL"/>
              </w:rPr>
              <w:t>Metodlogija raziskovanja:</w:t>
            </w:r>
          </w:p>
          <w:p w14:paraId="6664FA19" w14:textId="7BA08C48" w:rsidR="00AF2087" w:rsidRPr="00C406C9" w:rsidRDefault="00AF2087" w:rsidP="008603EF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/>
                <w:lang w:val="pl-PL"/>
              </w:rPr>
            </w:pPr>
            <w:r w:rsidRPr="00C406C9">
              <w:rPr>
                <w:rFonts w:asciiTheme="minorHAnsi" w:hAnsiTheme="minorHAnsi"/>
                <w:lang w:val="pl-PL"/>
              </w:rPr>
              <w:t>Pomen in cilji raziskav, motivacija za raziskovanje, vrste raziskav, raziskovalni pristopi, raziskovalni proces, kriteriji za dobro raziskavo</w:t>
            </w:r>
            <w:r w:rsidR="009557C8">
              <w:rPr>
                <w:rFonts w:asciiTheme="minorHAnsi" w:hAnsiTheme="minorHAnsi"/>
                <w:lang w:val="pl-PL"/>
              </w:rPr>
              <w:t>.</w:t>
            </w:r>
          </w:p>
          <w:p w14:paraId="2EC196B0" w14:textId="5932A3E2" w:rsidR="00AF2087" w:rsidRPr="00C406C9" w:rsidRDefault="00AF2087" w:rsidP="008603EF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/>
                <w:lang w:val="pl-PL"/>
              </w:rPr>
            </w:pPr>
            <w:r w:rsidRPr="00C406C9">
              <w:rPr>
                <w:rFonts w:asciiTheme="minorHAnsi" w:hAnsiTheme="minorHAnsi"/>
                <w:lang w:val="pl-PL"/>
              </w:rPr>
              <w:t>Definicija raziskovalnega izziva, priprava načrta raziskovanja, hipoteze, načrtovanje in izbor ustreznih metod, kvantitativne in kvalitativne metode</w:t>
            </w:r>
            <w:r w:rsidR="009557C8">
              <w:rPr>
                <w:rFonts w:asciiTheme="minorHAnsi" w:hAnsiTheme="minorHAnsi"/>
                <w:lang w:val="pl-PL"/>
              </w:rPr>
              <w:t>.</w:t>
            </w:r>
          </w:p>
          <w:p w14:paraId="448A7231" w14:textId="6015310A" w:rsidR="00AF2087" w:rsidRPr="00C406C9" w:rsidRDefault="00AF2087" w:rsidP="008603EF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lang w:val="pl-PL"/>
              </w:rPr>
            </w:pPr>
            <w:r w:rsidRPr="00C406C9">
              <w:rPr>
                <w:rFonts w:asciiTheme="minorHAnsi" w:hAnsiTheme="minorHAnsi"/>
                <w:lang w:val="pl-PL"/>
              </w:rPr>
              <w:t>Podatki in podatkovne baze</w:t>
            </w:r>
          </w:p>
          <w:p w14:paraId="5E7EC02E" w14:textId="759EBBED" w:rsidR="00AF2087" w:rsidRPr="00395EA4" w:rsidRDefault="00AF2087" w:rsidP="008603EF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lang w:val="en-US"/>
              </w:rPr>
            </w:pPr>
            <w:r w:rsidRPr="00395EA4">
              <w:rPr>
                <w:rFonts w:asciiTheme="minorHAnsi" w:hAnsiTheme="minorHAnsi"/>
                <w:lang w:val="en-US"/>
              </w:rPr>
              <w:t>Science in Nature Research, Web of Science, Scopus, Proquest, Sciencedirect, ...</w:t>
            </w:r>
          </w:p>
          <w:p w14:paraId="68439A77" w14:textId="23BCAE47" w:rsidR="00AF2087" w:rsidRPr="00C406C9" w:rsidRDefault="00AF2087" w:rsidP="008603EF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lang w:val="pl-PL"/>
              </w:rPr>
            </w:pPr>
            <w:r w:rsidRPr="00C406C9">
              <w:rPr>
                <w:rFonts w:asciiTheme="minorHAnsi" w:hAnsiTheme="minorHAnsi"/>
                <w:lang w:val="pl-PL"/>
              </w:rPr>
              <w:t>Procesiranje in analiziranje podatkov</w:t>
            </w:r>
          </w:p>
          <w:p w14:paraId="1876985C" w14:textId="379998CD" w:rsidR="004E7729" w:rsidRPr="00C406C9" w:rsidRDefault="004E7729" w:rsidP="008603EF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lang w:val="pl-PL"/>
              </w:rPr>
            </w:pPr>
            <w:r w:rsidRPr="00C406C9">
              <w:rPr>
                <w:rFonts w:asciiTheme="minorHAnsi" w:hAnsiTheme="minorHAnsi"/>
                <w:lang w:val="pl-PL"/>
              </w:rPr>
              <w:t>Ustrezna navedba virov</w:t>
            </w:r>
          </w:p>
          <w:p w14:paraId="74877139" w14:textId="33201204" w:rsidR="00AF2087" w:rsidRPr="00C406C9" w:rsidRDefault="004E7729" w:rsidP="008603EF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lang w:val="pl-PL"/>
              </w:rPr>
            </w:pPr>
            <w:r w:rsidRPr="00C406C9">
              <w:rPr>
                <w:rFonts w:asciiTheme="minorHAnsi" w:hAnsiTheme="minorHAnsi"/>
                <w:lang w:val="pl-PL"/>
              </w:rPr>
              <w:t>Interpretacija, komuniciraje raziskovalnih rezultatov, tako pisno kot ustno (prezentacija)</w:t>
            </w:r>
          </w:p>
          <w:p w14:paraId="705FEED4" w14:textId="41D1E149" w:rsidR="004E7729" w:rsidRPr="00C406C9" w:rsidRDefault="004E7729" w:rsidP="008603EF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lang w:val="pl-PL"/>
              </w:rPr>
            </w:pPr>
            <w:r w:rsidRPr="00C406C9">
              <w:rPr>
                <w:rFonts w:asciiTheme="minorHAnsi" w:hAnsiTheme="minorHAnsi"/>
                <w:lang w:val="pl-PL"/>
              </w:rPr>
              <w:t>Tehnike interpretacije</w:t>
            </w:r>
          </w:p>
          <w:p w14:paraId="265A1B63" w14:textId="57016831" w:rsidR="004E7729" w:rsidRPr="00C406C9" w:rsidRDefault="004E7729" w:rsidP="008603EF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lang w:val="pl-PL"/>
              </w:rPr>
            </w:pPr>
            <w:r w:rsidRPr="00C406C9">
              <w:rPr>
                <w:rFonts w:asciiTheme="minorHAnsi" w:hAnsiTheme="minorHAnsi"/>
                <w:lang w:val="pl-PL"/>
              </w:rPr>
              <w:lastRenderedPageBreak/>
              <w:t>Priprava pisnih poročil</w:t>
            </w:r>
          </w:p>
          <w:p w14:paraId="6C06FC56" w14:textId="50B3D6C8" w:rsidR="004E7729" w:rsidRPr="00C406C9" w:rsidRDefault="004E7729" w:rsidP="008603EF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/>
                <w:lang w:val="pl-PL"/>
              </w:rPr>
            </w:pPr>
            <w:r w:rsidRPr="00C406C9">
              <w:rPr>
                <w:rFonts w:asciiTheme="minorHAnsi" w:hAnsiTheme="minorHAnsi"/>
                <w:lang w:val="pl-PL"/>
              </w:rPr>
              <w:t>Plagiarizem in etika</w:t>
            </w:r>
          </w:p>
          <w:p w14:paraId="1E43985D" w14:textId="2BBC7634" w:rsidR="004E7729" w:rsidRPr="00C406C9" w:rsidRDefault="004E7729" w:rsidP="008603EF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lang w:val="pl-PL"/>
              </w:rPr>
            </w:pPr>
            <w:r w:rsidRPr="00C406C9">
              <w:rPr>
                <w:rFonts w:asciiTheme="minorHAnsi" w:hAnsiTheme="minorHAnsi"/>
                <w:lang w:val="pl-PL"/>
              </w:rPr>
              <w:t>Razumevanje raziskovalne etike</w:t>
            </w:r>
          </w:p>
          <w:p w14:paraId="625112B6" w14:textId="038FD4B7" w:rsidR="00102023" w:rsidRPr="00C406C9" w:rsidRDefault="004E7729" w:rsidP="00EF75D7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lang w:val="pl-PL"/>
              </w:rPr>
            </w:pPr>
            <w:r w:rsidRPr="00C406C9">
              <w:rPr>
                <w:rFonts w:asciiTheme="minorHAnsi" w:hAnsiTheme="minorHAnsi"/>
                <w:lang w:val="pl-PL"/>
              </w:rPr>
              <w:t>Vrste in vzroki plagiarizma, sankcije</w:t>
            </w:r>
            <w:r w:rsidR="00E10A45" w:rsidRPr="00C406C9">
              <w:rPr>
                <w:rFonts w:asciiTheme="minorHAnsi" w:hAnsiTheme="minorHAnsi"/>
                <w:lang w:val="pl-PL"/>
              </w:rPr>
              <w:t>, orodja za razpoznavanje plagiarizma</w:t>
            </w:r>
            <w:r w:rsidR="00EF75D7" w:rsidRPr="00C406C9">
              <w:rPr>
                <w:rFonts w:asciiTheme="minorHAnsi" w:hAnsiTheme="minorHAnsi"/>
                <w:lang w:val="pl-PL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102023" w:rsidRPr="00C406C9" w:rsidRDefault="00102023" w:rsidP="00882A11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82686" w14:textId="4DC0CD3A" w:rsidR="004E7729" w:rsidRPr="00C406C9" w:rsidRDefault="004E7729" w:rsidP="008603EF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Research methodology:</w:t>
            </w:r>
          </w:p>
          <w:p w14:paraId="45FD651F" w14:textId="06C60D84" w:rsidR="004E7729" w:rsidRPr="00C406C9" w:rsidRDefault="004E7729" w:rsidP="008603EF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Importance and goals of research, motivation for research, types of research, research approaches, research process, criteria of good research</w:t>
            </w:r>
            <w:r w:rsidR="009557C8">
              <w:rPr>
                <w:rFonts w:asciiTheme="minorHAnsi" w:hAnsiTheme="minorHAnsi"/>
              </w:rPr>
              <w:t>.</w:t>
            </w:r>
          </w:p>
          <w:p w14:paraId="72D19F50" w14:textId="77013074" w:rsidR="004E7729" w:rsidRPr="00C406C9" w:rsidRDefault="004E7729" w:rsidP="008603EF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Definition of the research challenge, preparation of the research plan, hypotheses, planning and selection of appropriate methods, quantitative and qualitative methods</w:t>
            </w:r>
            <w:r w:rsidR="009557C8">
              <w:rPr>
                <w:rFonts w:asciiTheme="minorHAnsi" w:hAnsiTheme="minorHAnsi"/>
              </w:rPr>
              <w:t>.</w:t>
            </w:r>
          </w:p>
          <w:p w14:paraId="6ED9C056" w14:textId="3A5F4B69" w:rsidR="004E7729" w:rsidRPr="00C406C9" w:rsidRDefault="004E7729" w:rsidP="008603EF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Data and databases</w:t>
            </w:r>
          </w:p>
          <w:p w14:paraId="5C807651" w14:textId="77777777" w:rsidR="004E7729" w:rsidRPr="00C406C9" w:rsidRDefault="004E7729" w:rsidP="008603EF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Science in Nature Research, Web of Science, Scopus, Proquest, Sciencedirect, ...</w:t>
            </w:r>
          </w:p>
          <w:p w14:paraId="260F3400" w14:textId="77777777" w:rsidR="004E7729" w:rsidRPr="00C406C9" w:rsidRDefault="004E7729" w:rsidP="008603EF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Data processing and analysis</w:t>
            </w:r>
          </w:p>
          <w:p w14:paraId="49FE4D00" w14:textId="72CC636D" w:rsidR="004E7729" w:rsidRPr="00C406C9" w:rsidRDefault="004E7729" w:rsidP="008603EF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Appropriate citation of sources</w:t>
            </w:r>
          </w:p>
          <w:p w14:paraId="161CD177" w14:textId="77777777" w:rsidR="004E7729" w:rsidRPr="00C406C9" w:rsidRDefault="004E7729" w:rsidP="008603EF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Interpretation, communication of research results, both written and oral (presentation)</w:t>
            </w:r>
          </w:p>
          <w:p w14:paraId="5EA9ECA4" w14:textId="77777777" w:rsidR="004E7729" w:rsidRPr="00C406C9" w:rsidRDefault="004E7729" w:rsidP="008603EF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Interpretation techniques</w:t>
            </w:r>
          </w:p>
          <w:p w14:paraId="0057A66A" w14:textId="45F18C8E" w:rsidR="004E7729" w:rsidRPr="00C406C9" w:rsidRDefault="004E7729" w:rsidP="008603EF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lastRenderedPageBreak/>
              <w:t>Preparation of written reports</w:t>
            </w:r>
          </w:p>
          <w:p w14:paraId="3D97DED0" w14:textId="10DF4B93" w:rsidR="004E7729" w:rsidRPr="00C406C9" w:rsidRDefault="004E7729" w:rsidP="008603EF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Plagiarism and ethics</w:t>
            </w:r>
          </w:p>
          <w:p w14:paraId="43232344" w14:textId="780F63B5" w:rsidR="004E7729" w:rsidRPr="00C406C9" w:rsidRDefault="004E7729" w:rsidP="008603EF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Understanding research ethics</w:t>
            </w:r>
          </w:p>
          <w:p w14:paraId="68E25B91" w14:textId="14CB80D5" w:rsidR="00102023" w:rsidRPr="00C406C9" w:rsidRDefault="004E7729" w:rsidP="00EF75D7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Types and causes of plagiarism, sanctions</w:t>
            </w:r>
            <w:r w:rsidR="00E10A45" w:rsidRPr="00C406C9">
              <w:rPr>
                <w:rFonts w:asciiTheme="minorHAnsi" w:hAnsiTheme="minorHAnsi"/>
              </w:rPr>
              <w:t>, tools for detecting plagiarism</w:t>
            </w:r>
            <w:r w:rsidR="00EF75D7" w:rsidRPr="00C406C9">
              <w:rPr>
                <w:rFonts w:asciiTheme="minorHAnsi" w:hAnsiTheme="minorHAnsi"/>
              </w:rPr>
              <w:t>.</w:t>
            </w:r>
          </w:p>
        </w:tc>
      </w:tr>
      <w:tr w:rsidR="005A11E4" w:rsidRPr="0049183D" w14:paraId="50F6CFCC" w14:textId="77777777" w:rsidTr="00D85A1E">
        <w:tc>
          <w:tcPr>
            <w:tcW w:w="9695" w:type="dxa"/>
            <w:gridSpan w:val="19"/>
            <w:tcBorders>
              <w:bottom w:val="single" w:sz="4" w:space="0" w:color="auto"/>
            </w:tcBorders>
          </w:tcPr>
          <w:p w14:paraId="5990E0E6" w14:textId="77777777" w:rsidR="00D85A1E" w:rsidRPr="00C406C9" w:rsidRDefault="00D85A1E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C4D6A60" w14:textId="61FA475F" w:rsidR="00667ED1" w:rsidRPr="00C406C9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lang w:eastAsia="sl-SI"/>
              </w:rPr>
              <w:br w:type="page"/>
            </w:r>
            <w:r w:rsidRPr="00C406C9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102023" w:rsidRPr="006F4A39" w14:paraId="166E7B56" w14:textId="77777777" w:rsidTr="00D85A1E">
        <w:trPr>
          <w:trHeight w:val="20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15BDF" w14:textId="416FB14D" w:rsidR="000C3B8F" w:rsidRDefault="000C3B8F" w:rsidP="008C6682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hd w:val="clear" w:color="auto" w:fill="FFFFFF"/>
              </w:rPr>
            </w:pPr>
            <w:r w:rsidRPr="000C3B8F">
              <w:rPr>
                <w:rFonts w:asciiTheme="minorHAnsi" w:eastAsiaTheme="minorHAnsi" w:hAnsiTheme="minorHAnsi" w:cs="Calibri"/>
              </w:rPr>
              <w:t>Kothari, C. R. (2004). </w:t>
            </w:r>
            <w:r w:rsidRPr="000C3B8F">
              <w:rPr>
                <w:rFonts w:asciiTheme="minorHAnsi" w:eastAsiaTheme="minorHAnsi" w:hAnsiTheme="minorHAnsi" w:cs="Calibri"/>
                <w:i/>
                <w:iCs/>
              </w:rPr>
              <w:t>Research Methodology : Methods &amp; Techniques: Vol. 2nd rev. ed</w:t>
            </w:r>
            <w:r w:rsidRPr="000C3B8F">
              <w:rPr>
                <w:rFonts w:asciiTheme="minorHAnsi" w:eastAsiaTheme="minorHAnsi" w:hAnsiTheme="minorHAnsi" w:cs="Calibri"/>
              </w:rPr>
              <w:t>. New Age International.</w:t>
            </w:r>
            <w:r w:rsidRPr="000C3B8F" w:rsidDel="000C3B8F">
              <w:rPr>
                <w:rFonts w:asciiTheme="minorHAnsi" w:eastAsiaTheme="minorHAnsi" w:hAnsiTheme="minorHAnsi" w:cs="Calibri"/>
                <w:lang w:val="en-US"/>
              </w:rPr>
              <w:t xml:space="preserve"> </w:t>
            </w:r>
            <w:r w:rsidR="00567443" w:rsidRPr="00567443">
              <w:rPr>
                <w:rFonts w:asciiTheme="minorHAnsi" w:eastAsiaTheme="minorHAnsi" w:hAnsiTheme="minorHAnsi" w:cs="Calibri"/>
                <w:lang w:val="en-US"/>
              </w:rPr>
              <w:t>https://web-p-ebscohost-com.ezproxy.lib.ukm.si/ehost/detail/detail?vid=0&amp;sid=4cafb4f3-f5f2-4665-aab7-41be7c02674f%40redis&amp;bdata=Jmxhbmc9c2wmc2l0ZT1laG9zdC1saXZl#AN=277465&amp;db=e000xww</w:t>
            </w:r>
            <w:r w:rsidR="00567443" w:rsidRPr="00567443" w:rsidDel="000C3B8F">
              <w:rPr>
                <w:rFonts w:asciiTheme="minorHAnsi" w:eastAsiaTheme="minorHAnsi" w:hAnsiTheme="minorHAnsi" w:cs="Calibri"/>
                <w:lang w:val="en-US"/>
              </w:rPr>
              <w:t xml:space="preserve"> </w:t>
            </w:r>
          </w:p>
          <w:p w14:paraId="65D326DE" w14:textId="349B33EE" w:rsidR="00C4535C" w:rsidRDefault="00C4535C" w:rsidP="008C6682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hd w:val="clear" w:color="auto" w:fill="FFFFFF"/>
              </w:rPr>
            </w:pPr>
            <w:r w:rsidRPr="00C4535C">
              <w:rPr>
                <w:rFonts w:asciiTheme="minorHAnsi" w:hAnsiTheme="minorHAnsi" w:cstheme="minorHAnsi"/>
                <w:shd w:val="clear" w:color="auto" w:fill="FFFFFF"/>
              </w:rPr>
              <w:t>Lebrun, J.-L. (2007). Scientific writing. V </w:t>
            </w:r>
            <w:r w:rsidRPr="00C4535C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a reader and writer’s guide</w:t>
            </w:r>
            <w:r w:rsidRPr="00C4535C">
              <w:rPr>
                <w:rFonts w:asciiTheme="minorHAnsi" w:hAnsiTheme="minorHAnsi" w:cstheme="minorHAnsi"/>
                <w:shd w:val="clear" w:color="auto" w:fill="FFFFFF"/>
              </w:rPr>
              <w:t>. World Scientific Publishing. https://doi.org/10.1142/6286#t=toc</w:t>
            </w:r>
          </w:p>
          <w:p w14:paraId="3F5F1592" w14:textId="126ED8CD" w:rsidR="003A336E" w:rsidRDefault="003A336E" w:rsidP="008C6682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hd w:val="clear" w:color="auto" w:fill="FFFFFF"/>
              </w:rPr>
            </w:pPr>
            <w:r w:rsidRPr="003A336E">
              <w:rPr>
                <w:rFonts w:asciiTheme="minorHAnsi" w:hAnsiTheme="minorHAnsi" w:cstheme="minorHAnsi"/>
                <w:shd w:val="clear" w:color="auto" w:fill="FFFFFF"/>
              </w:rPr>
              <w:t>Godwill, E. A. (2015). Fundamentals of Research Methodology. V </w:t>
            </w:r>
            <w:r w:rsidRPr="003A336E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A Holistic Guide for Research Completion, Management, Validation and Ethics</w:t>
            </w:r>
            <w:r w:rsidRPr="003A336E">
              <w:rPr>
                <w:rFonts w:asciiTheme="minorHAnsi" w:hAnsiTheme="minorHAnsi" w:cstheme="minorHAnsi"/>
                <w:shd w:val="clear" w:color="auto" w:fill="FFFFFF"/>
              </w:rPr>
              <w:t> (1. izd.). Nova Science Publishers.</w:t>
            </w:r>
            <w:r w:rsidR="001F3F57">
              <w:rPr>
                <w:rFonts w:asciiTheme="minorHAnsi" w:hAnsiTheme="minorHAnsi" w:cstheme="minorHAnsi"/>
                <w:shd w:val="clear" w:color="auto" w:fill="FFFFFF"/>
              </w:rPr>
              <w:t xml:space="preserve"> </w:t>
            </w:r>
            <w:r w:rsidR="001F3F57" w:rsidRPr="001F3F57">
              <w:rPr>
                <w:rFonts w:asciiTheme="minorHAnsi" w:hAnsiTheme="minorHAnsi" w:cstheme="minorHAnsi"/>
                <w:shd w:val="clear" w:color="auto" w:fill="FFFFFF"/>
              </w:rPr>
              <w:t>https://search-ebscohost-com.ezproxy.lib.ukm.si/login.aspx?direct=true&amp;db=e000xww&amp;AN=1023403&amp;lang=sl&amp;site=ehost-live</w:t>
            </w:r>
          </w:p>
          <w:p w14:paraId="2E1D1D35" w14:textId="5CBDA7CA" w:rsidR="00D30FD6" w:rsidRPr="00777F87" w:rsidRDefault="00D30FD6" w:rsidP="008C6682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hd w:val="clear" w:color="auto" w:fill="FFFFFF"/>
              </w:rPr>
            </w:pPr>
            <w:r w:rsidRPr="00777F87">
              <w:rPr>
                <w:rFonts w:asciiTheme="minorHAnsi" w:hAnsiTheme="minorHAnsi" w:cstheme="minorHAnsi"/>
                <w:shd w:val="clear" w:color="auto" w:fill="FFFFFF"/>
              </w:rPr>
              <w:t>Hiebert, J., Cai, J., Hwang, S., Morris, A.K.</w:t>
            </w:r>
            <w:r w:rsidR="009E3E66">
              <w:rPr>
                <w:rFonts w:asciiTheme="minorHAnsi" w:hAnsiTheme="minorHAnsi" w:cstheme="minorHAnsi"/>
                <w:shd w:val="clear" w:color="auto" w:fill="FFFFFF"/>
              </w:rPr>
              <w:t xml:space="preserve"> &amp;</w:t>
            </w:r>
            <w:r w:rsidRPr="00777F87">
              <w:rPr>
                <w:rFonts w:asciiTheme="minorHAnsi" w:hAnsiTheme="minorHAnsi" w:cstheme="minorHAnsi"/>
                <w:shd w:val="clear" w:color="auto" w:fill="FFFFFF"/>
              </w:rPr>
              <w:t xml:space="preserve"> Hohensee, C. (2023). </w:t>
            </w:r>
            <w:r w:rsidRPr="00777F87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Doing Research</w:t>
            </w:r>
            <w:r w:rsidR="00F9033F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:</w:t>
            </w:r>
            <w:r w:rsidRPr="00777F87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 xml:space="preserve"> A New Researcher´s Guide</w:t>
            </w:r>
            <w:r w:rsidRPr="00777F87">
              <w:rPr>
                <w:rFonts w:asciiTheme="minorHAnsi" w:hAnsiTheme="minorHAnsi" w:cstheme="minorHAnsi"/>
                <w:shd w:val="clear" w:color="auto" w:fill="FFFFFF"/>
              </w:rPr>
              <w:t xml:space="preserve">. Springer. </w:t>
            </w:r>
            <w:r w:rsidR="00F9033F" w:rsidRPr="00F9033F">
              <w:rPr>
                <w:rFonts w:asciiTheme="minorHAnsi" w:hAnsiTheme="minorHAnsi" w:cstheme="minorHAnsi"/>
                <w:shd w:val="clear" w:color="auto" w:fill="FFFFFF"/>
              </w:rPr>
              <w:t>https://doi.org/10.1007/978-3-031-19078-0</w:t>
            </w:r>
          </w:p>
          <w:p w14:paraId="184E7F18" w14:textId="7F17B0C6" w:rsidR="003461B0" w:rsidRPr="00395EA4" w:rsidRDefault="00552DF5" w:rsidP="008C6682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color w:val="FF0000"/>
              </w:rPr>
            </w:pPr>
            <w:r w:rsidRPr="00552DF5">
              <w:rPr>
                <w:rFonts w:asciiTheme="minorHAnsi" w:hAnsiTheme="minorHAnsi" w:cstheme="minorHAnsi"/>
                <w:shd w:val="clear" w:color="auto" w:fill="FFFFFF"/>
              </w:rPr>
              <w:t>Košmerl, T. (2021). Kombinirani raziskovalni pristopi kot način združevanja kvalitativnih in kvantitativnih metod. </w:t>
            </w:r>
            <w:r w:rsidRPr="00552DF5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Sodobna pedagogika</w:t>
            </w:r>
            <w:r w:rsidRPr="00552DF5">
              <w:rPr>
                <w:rFonts w:asciiTheme="minorHAnsi" w:hAnsiTheme="minorHAnsi" w:cstheme="minorHAnsi"/>
                <w:shd w:val="clear" w:color="auto" w:fill="FFFFFF"/>
              </w:rPr>
              <w:t>, </w:t>
            </w:r>
            <w:r w:rsidRPr="00552DF5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72=138</w:t>
            </w:r>
            <w:r w:rsidRPr="00552DF5">
              <w:rPr>
                <w:rFonts w:asciiTheme="minorHAnsi" w:hAnsiTheme="minorHAnsi" w:cstheme="minorHAnsi"/>
                <w:shd w:val="clear" w:color="auto" w:fill="FFFFFF"/>
              </w:rPr>
              <w:t>(1), 88–105. https://www.sodobna-pedagogika.net/clanki/01-2021_kombinirani-raziskovalni-pristopi-kot-nacin-zdruzevanja-kvalitativnih-in-kvantitativnih-metod/</w:t>
            </w:r>
          </w:p>
        </w:tc>
      </w:tr>
      <w:tr w:rsidR="009557C8" w:rsidRPr="0049183D" w14:paraId="01CE37E3" w14:textId="77777777" w:rsidTr="00E07DF8">
        <w:trPr>
          <w:trHeight w:val="73"/>
        </w:trPr>
        <w:tc>
          <w:tcPr>
            <w:tcW w:w="4722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0A526556" w14:textId="77777777" w:rsidR="009557C8" w:rsidRPr="00C406C9" w:rsidRDefault="009557C8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2" w:type="dxa"/>
            <w:gridSpan w:val="2"/>
          </w:tcPr>
          <w:p w14:paraId="160638F6" w14:textId="77777777" w:rsidR="009557C8" w:rsidRPr="00C406C9" w:rsidRDefault="009557C8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07C3E8FF" w14:textId="77777777" w:rsidR="009557C8" w:rsidRPr="003461B0" w:rsidRDefault="009557C8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</w:tr>
      <w:tr w:rsidR="00102023" w:rsidRPr="0049183D" w14:paraId="17101D27" w14:textId="77777777" w:rsidTr="00E07DF8">
        <w:trPr>
          <w:trHeight w:val="73"/>
        </w:trPr>
        <w:tc>
          <w:tcPr>
            <w:tcW w:w="4722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337EC76C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</w:tcPr>
          <w:p w14:paraId="21B5386D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1F3F523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C406C9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102023" w:rsidRPr="00D85A1E" w14:paraId="572FDB32" w14:textId="77777777" w:rsidTr="00D85A1E">
        <w:trPr>
          <w:trHeight w:val="778"/>
        </w:trPr>
        <w:tc>
          <w:tcPr>
            <w:tcW w:w="47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2924C" w14:textId="13C0A21D" w:rsidR="00804E7D" w:rsidRPr="00C406C9" w:rsidRDefault="00804E7D" w:rsidP="008603EF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 w:rsidRPr="00C406C9">
              <w:rPr>
                <w:rFonts w:asciiTheme="minorHAnsi" w:hAnsiTheme="minorHAnsi"/>
              </w:rPr>
              <w:t>Poglobiti znanje iz področja raziskovalnega dela in metodologije raziskovanja</w:t>
            </w:r>
            <w:r w:rsidR="009557C8">
              <w:rPr>
                <w:rFonts w:asciiTheme="minorHAnsi" w:hAnsiTheme="minorHAnsi"/>
              </w:rPr>
              <w:t>.</w:t>
            </w:r>
          </w:p>
          <w:p w14:paraId="16134E1F" w14:textId="6017FBF7" w:rsidR="00804E7D" w:rsidRPr="00C406C9" w:rsidRDefault="00804E7D" w:rsidP="008603EF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 w:rsidRPr="00C406C9">
              <w:rPr>
                <w:rFonts w:asciiTheme="minorHAnsi" w:hAnsiTheme="minorHAnsi"/>
              </w:rPr>
              <w:t>Poglobiti in pridobiti nova znanja iz področja procesiranja in analiziranja podatkov ter ustrezne uporabe podatkovnih baz</w:t>
            </w:r>
            <w:r w:rsidR="009557C8">
              <w:rPr>
                <w:rFonts w:asciiTheme="minorHAnsi" w:hAnsiTheme="minorHAnsi"/>
              </w:rPr>
              <w:t>.</w:t>
            </w:r>
          </w:p>
          <w:p w14:paraId="16310175" w14:textId="132A0CDF" w:rsidR="00E10A45" w:rsidRPr="00C406C9" w:rsidRDefault="00804E7D" w:rsidP="008603EF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 w:rsidRPr="00C406C9">
              <w:rPr>
                <w:rFonts w:asciiTheme="minorHAnsi" w:hAnsiTheme="minorHAnsi"/>
              </w:rPr>
              <w:t>Poglobiti znanja iz področij komunikacije in interpretacije raziskovalnih rezultatov</w:t>
            </w:r>
            <w:r w:rsidR="009557C8">
              <w:rPr>
                <w:rFonts w:asciiTheme="minorHAnsi" w:hAnsiTheme="minorHAnsi"/>
              </w:rPr>
              <w:t>.</w:t>
            </w:r>
            <w:r w:rsidRPr="00C406C9">
              <w:rPr>
                <w:rFonts w:asciiTheme="minorHAnsi" w:hAnsiTheme="minorHAnsi"/>
              </w:rPr>
              <w:t xml:space="preserve"> </w:t>
            </w:r>
          </w:p>
          <w:p w14:paraId="2A6F4A43" w14:textId="4F3C8E31" w:rsidR="00804E7D" w:rsidRPr="00C406C9" w:rsidRDefault="00E10A45" w:rsidP="009557C8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 w:rsidRPr="00C406C9">
              <w:rPr>
                <w:rFonts w:asciiTheme="minorHAnsi" w:hAnsiTheme="minorHAnsi"/>
              </w:rPr>
              <w:t>Pridobiti nova znanja o</w:t>
            </w:r>
            <w:r w:rsidR="00804E7D" w:rsidRPr="00C406C9">
              <w:rPr>
                <w:rFonts w:asciiTheme="minorHAnsi" w:hAnsiTheme="minorHAnsi"/>
              </w:rPr>
              <w:t xml:space="preserve"> etik</w:t>
            </w:r>
            <w:r w:rsidRPr="00C406C9">
              <w:rPr>
                <w:rFonts w:asciiTheme="minorHAnsi" w:hAnsiTheme="minorHAnsi"/>
              </w:rPr>
              <w:t>i</w:t>
            </w:r>
            <w:r w:rsidR="00804E7D" w:rsidRPr="00C406C9">
              <w:rPr>
                <w:rFonts w:asciiTheme="minorHAnsi" w:hAnsiTheme="minorHAnsi"/>
              </w:rPr>
              <w:t xml:space="preserve"> v raziskovanju</w:t>
            </w:r>
            <w:r w:rsidRPr="00C406C9">
              <w:rPr>
                <w:rFonts w:asciiTheme="minorHAnsi" w:hAnsiTheme="minorHAnsi"/>
              </w:rPr>
              <w:t xml:space="preserve"> in razjasnitve o originalnosti raziskovalnega dela ter plagiarizmu (tudi orodja za razpoznavanje plagiarizma)</w:t>
            </w:r>
            <w:r w:rsidR="009557C8">
              <w:rPr>
                <w:rFonts w:asciiTheme="minorHAnsi" w:hAnsiTheme="minorHAnsi"/>
              </w:rPr>
              <w:t>.</w:t>
            </w:r>
          </w:p>
          <w:p w14:paraId="08EDA76A" w14:textId="77777777" w:rsidR="009557C8" w:rsidRDefault="009557C8" w:rsidP="009557C8">
            <w:pPr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</w:p>
          <w:p w14:paraId="5417D02E" w14:textId="77777777" w:rsidR="009557C8" w:rsidRDefault="009557C8" w:rsidP="009557C8">
            <w:pPr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</w:p>
          <w:p w14:paraId="79EF9592" w14:textId="22167F21" w:rsidR="00E10A45" w:rsidRPr="00C406C9" w:rsidRDefault="00E10A45" w:rsidP="009557C8">
            <w:pPr>
              <w:spacing w:after="0"/>
              <w:jc w:val="both"/>
              <w:rPr>
                <w:rFonts w:asciiTheme="minorHAnsi" w:hAnsiTheme="minorHAnsi"/>
                <w:bCs/>
                <w:lang w:val="pl-PL"/>
              </w:rPr>
            </w:pPr>
            <w:r w:rsidRPr="00C406C9">
              <w:rPr>
                <w:rFonts w:asciiTheme="minorHAnsi" w:hAnsiTheme="minorHAnsi"/>
                <w:bCs/>
                <w:lang w:val="pl-PL"/>
              </w:rPr>
              <w:t>Kompetence, ki jih študentke/študenti osvojijo:</w:t>
            </w:r>
          </w:p>
          <w:p w14:paraId="6B003064" w14:textId="6D4FAD32" w:rsidR="00E10A45" w:rsidRPr="00C406C9" w:rsidRDefault="00E10A45" w:rsidP="009557C8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/>
                <w:bCs/>
                <w:lang w:val="pl-PL"/>
              </w:rPr>
            </w:pPr>
            <w:r w:rsidRPr="00C406C9">
              <w:rPr>
                <w:rFonts w:asciiTheme="minorHAnsi" w:hAnsiTheme="minorHAnsi"/>
                <w:bCs/>
                <w:lang w:val="pl-PL"/>
              </w:rPr>
              <w:t>Študent/ka razume metodlogijo raziskovanja in jo zna uporabiti pri svojem raziskovalnem delu</w:t>
            </w:r>
            <w:r w:rsidR="009557C8">
              <w:rPr>
                <w:rFonts w:asciiTheme="minorHAnsi" w:hAnsiTheme="minorHAnsi"/>
                <w:bCs/>
                <w:lang w:val="pl-PL"/>
              </w:rPr>
              <w:t>.</w:t>
            </w:r>
          </w:p>
          <w:p w14:paraId="014D6797" w14:textId="3357FC0A" w:rsidR="00E10A45" w:rsidRPr="00C406C9" w:rsidRDefault="00E10A45" w:rsidP="008603EF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/>
                <w:bCs/>
                <w:lang w:val="pl-PL"/>
              </w:rPr>
            </w:pPr>
            <w:r w:rsidRPr="00C406C9">
              <w:rPr>
                <w:rFonts w:asciiTheme="minorHAnsi" w:hAnsiTheme="minorHAnsi"/>
                <w:bCs/>
                <w:lang w:val="pl-PL"/>
              </w:rPr>
              <w:t>Študent/ka je sposobna analizirati in procesirati podatke, uporabljati podatkovne baze, ki ji omogočajo potrditev/zavrnitev</w:t>
            </w:r>
            <w:r w:rsidR="004C549C" w:rsidRPr="00C406C9">
              <w:rPr>
                <w:rFonts w:asciiTheme="minorHAnsi" w:hAnsiTheme="minorHAnsi"/>
                <w:bCs/>
                <w:lang w:val="pl-PL"/>
              </w:rPr>
              <w:t xml:space="preserve"> hipotez</w:t>
            </w:r>
            <w:r w:rsidR="009557C8">
              <w:rPr>
                <w:rFonts w:asciiTheme="minorHAnsi" w:hAnsiTheme="minorHAnsi"/>
                <w:bCs/>
                <w:lang w:val="pl-PL"/>
              </w:rPr>
              <w:t>.</w:t>
            </w:r>
          </w:p>
          <w:p w14:paraId="118BB7B1" w14:textId="594D48E5" w:rsidR="00E10A45" w:rsidRPr="00C406C9" w:rsidRDefault="00E10A45" w:rsidP="008603EF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/>
                <w:bCs/>
                <w:lang w:val="pl-PL"/>
              </w:rPr>
            </w:pPr>
            <w:r w:rsidRPr="00C406C9">
              <w:rPr>
                <w:rFonts w:asciiTheme="minorHAnsi" w:hAnsiTheme="minorHAnsi"/>
                <w:bCs/>
                <w:lang w:val="pl-PL"/>
              </w:rPr>
              <w:t>Študent/ka zna ustrezno interpretirati pridobljene rezultate in jih komunicirati v pisni in/ali ustni obliki</w:t>
            </w:r>
            <w:r w:rsidR="009557C8">
              <w:rPr>
                <w:rFonts w:asciiTheme="minorHAnsi" w:hAnsiTheme="minorHAnsi"/>
                <w:bCs/>
                <w:lang w:val="pl-PL"/>
              </w:rPr>
              <w:t>.</w:t>
            </w:r>
          </w:p>
          <w:p w14:paraId="27D80CF0" w14:textId="6278E845" w:rsidR="004C549C" w:rsidRPr="00C406C9" w:rsidRDefault="00E10A45" w:rsidP="008603EF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/>
                <w:bCs/>
                <w:lang w:val="pl-PL"/>
              </w:rPr>
            </w:pPr>
            <w:r w:rsidRPr="00C406C9">
              <w:rPr>
                <w:rFonts w:asciiTheme="minorHAnsi" w:hAnsiTheme="minorHAnsi"/>
                <w:bCs/>
                <w:lang w:val="pl-PL"/>
              </w:rPr>
              <w:t xml:space="preserve">Študent/ka razume pomen raziskovalne etike in </w:t>
            </w:r>
            <w:r w:rsidR="004C549C" w:rsidRPr="00C406C9">
              <w:rPr>
                <w:rFonts w:asciiTheme="minorHAnsi" w:hAnsiTheme="minorHAnsi"/>
                <w:bCs/>
                <w:lang w:val="pl-PL"/>
              </w:rPr>
              <w:t>zna z različnimi orodji zaznati plagiarizem</w:t>
            </w:r>
            <w:r w:rsidR="009557C8">
              <w:rPr>
                <w:rFonts w:asciiTheme="minorHAnsi" w:hAnsiTheme="minorHAnsi"/>
                <w:bCs/>
                <w:lang w:val="pl-PL"/>
              </w:rPr>
              <w:t>.</w:t>
            </w:r>
          </w:p>
          <w:p w14:paraId="582EF3EA" w14:textId="26750C6F" w:rsidR="00E10A45" w:rsidRPr="00C406C9" w:rsidRDefault="00E10A45" w:rsidP="00E10A45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102023" w:rsidRPr="00C406C9" w:rsidRDefault="00102023" w:rsidP="00882A11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48D60" w14:textId="6127DD11" w:rsidR="00BC708A" w:rsidRPr="00C406C9" w:rsidRDefault="00BC708A" w:rsidP="008603EF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To deepen knowledge in the field of research work and research methodology</w:t>
            </w:r>
            <w:r w:rsidR="009557C8">
              <w:rPr>
                <w:rFonts w:asciiTheme="minorHAnsi" w:hAnsiTheme="minorHAnsi"/>
              </w:rPr>
              <w:t>.</w:t>
            </w:r>
          </w:p>
          <w:p w14:paraId="5C69E8A3" w14:textId="5158CB43" w:rsidR="00BC708A" w:rsidRPr="00C406C9" w:rsidRDefault="00BC708A" w:rsidP="008603EF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To deepen and acquire new knowledge in the field of data processing and analysis and the appropriate use of databases</w:t>
            </w:r>
            <w:r w:rsidR="009557C8">
              <w:rPr>
                <w:rFonts w:asciiTheme="minorHAnsi" w:hAnsiTheme="minorHAnsi"/>
              </w:rPr>
              <w:t>.</w:t>
            </w:r>
          </w:p>
          <w:p w14:paraId="1B7E06D5" w14:textId="567AAD5E" w:rsidR="00BC708A" w:rsidRPr="00C406C9" w:rsidRDefault="00BC708A" w:rsidP="008603EF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To deepen knowledge in the fields of communication and interpretation of research results</w:t>
            </w:r>
            <w:r w:rsidR="009557C8">
              <w:rPr>
                <w:rFonts w:asciiTheme="minorHAnsi" w:hAnsiTheme="minorHAnsi"/>
              </w:rPr>
              <w:t>.</w:t>
            </w:r>
          </w:p>
          <w:p w14:paraId="7E9F55FA" w14:textId="3B59DBCC" w:rsidR="00BC708A" w:rsidRPr="00C406C9" w:rsidRDefault="00BC708A" w:rsidP="009557C8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Acquire new knowledge</w:t>
            </w:r>
            <w:r w:rsidR="00E10A45" w:rsidRPr="00C406C9">
              <w:rPr>
                <w:rFonts w:asciiTheme="minorHAnsi" w:hAnsiTheme="minorHAnsi"/>
              </w:rPr>
              <w:t xml:space="preserve"> about ethics in research and deepend the knowledge about the originality of research and plagiarism (also tools for detecting plagiarism)</w:t>
            </w:r>
            <w:r w:rsidR="009557C8">
              <w:rPr>
                <w:rFonts w:asciiTheme="minorHAnsi" w:hAnsiTheme="minorHAnsi"/>
              </w:rPr>
              <w:t>.</w:t>
            </w:r>
          </w:p>
          <w:p w14:paraId="73D619AE" w14:textId="77777777" w:rsidR="00BC708A" w:rsidRPr="00C406C9" w:rsidRDefault="00BC708A" w:rsidP="009557C8">
            <w:pPr>
              <w:spacing w:after="0"/>
              <w:jc w:val="both"/>
              <w:rPr>
                <w:rFonts w:asciiTheme="minorHAnsi" w:hAnsiTheme="minorHAnsi"/>
                <w:strike/>
              </w:rPr>
            </w:pPr>
          </w:p>
          <w:p w14:paraId="0469DCAE" w14:textId="77777777" w:rsidR="004C549C" w:rsidRPr="00C406C9" w:rsidRDefault="004C549C" w:rsidP="009557C8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C406C9">
              <w:rPr>
                <w:rFonts w:eastAsia="Calibri" w:cs="Arial"/>
                <w:lang w:eastAsia="sl-SI"/>
              </w:rPr>
              <w:t>Competences acquired by students:</w:t>
            </w:r>
          </w:p>
          <w:p w14:paraId="6C43C378" w14:textId="6F2C082D" w:rsidR="004C549C" w:rsidRPr="00C5608B" w:rsidRDefault="004C549C" w:rsidP="00C5608B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eastAsia="Calibri" w:cs="Arial"/>
                <w:lang w:eastAsia="sl-SI"/>
              </w:rPr>
            </w:pPr>
            <w:r w:rsidRPr="00C5608B">
              <w:rPr>
                <w:rFonts w:eastAsia="Calibri" w:cs="Arial"/>
                <w:lang w:eastAsia="sl-SI"/>
              </w:rPr>
              <w:t>The student understands the research methodology and knows how to use it in his/her research work</w:t>
            </w:r>
            <w:r w:rsidR="009557C8" w:rsidRPr="00C5608B">
              <w:rPr>
                <w:rFonts w:eastAsia="Calibri" w:cs="Arial"/>
                <w:lang w:eastAsia="sl-SI"/>
              </w:rPr>
              <w:t>.</w:t>
            </w:r>
          </w:p>
          <w:p w14:paraId="7EAEBEA3" w14:textId="252BAE38" w:rsidR="004C549C" w:rsidRPr="00C5608B" w:rsidRDefault="004C549C" w:rsidP="00C5608B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eastAsia="Calibri" w:cs="Arial"/>
                <w:lang w:eastAsia="sl-SI"/>
              </w:rPr>
            </w:pPr>
            <w:r w:rsidRPr="00C5608B">
              <w:rPr>
                <w:rFonts w:eastAsia="Calibri" w:cs="Arial"/>
                <w:lang w:eastAsia="sl-SI"/>
              </w:rPr>
              <w:t>The student is able to analyze and process data, use databases that allow him to confirm/reject hypotheses</w:t>
            </w:r>
            <w:r w:rsidR="009557C8" w:rsidRPr="00C5608B">
              <w:rPr>
                <w:rFonts w:eastAsia="Calibri" w:cs="Arial"/>
                <w:lang w:eastAsia="sl-SI"/>
              </w:rPr>
              <w:t>.</w:t>
            </w:r>
          </w:p>
          <w:p w14:paraId="10D470B9" w14:textId="6D4BC16B" w:rsidR="004C549C" w:rsidRPr="00C5608B" w:rsidRDefault="004C549C" w:rsidP="00C5608B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eastAsia="Calibri" w:cs="Arial"/>
                <w:lang w:eastAsia="sl-SI"/>
              </w:rPr>
            </w:pPr>
            <w:r w:rsidRPr="00C5608B">
              <w:rPr>
                <w:rFonts w:eastAsia="Calibri" w:cs="Arial"/>
                <w:lang w:eastAsia="sl-SI"/>
              </w:rPr>
              <w:t>The student is able to properly interpret the obtained results and communicate them in written and/or oral form</w:t>
            </w:r>
            <w:r w:rsidR="009557C8" w:rsidRPr="00C5608B">
              <w:rPr>
                <w:rFonts w:eastAsia="Calibri" w:cs="Arial"/>
                <w:lang w:eastAsia="sl-SI"/>
              </w:rPr>
              <w:t>.</w:t>
            </w:r>
          </w:p>
          <w:p w14:paraId="41C5AAA2" w14:textId="25F46B81" w:rsidR="004C549C" w:rsidRPr="00C5608B" w:rsidRDefault="004C549C" w:rsidP="00C5608B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eastAsia="Calibri" w:cs="Arial"/>
                <w:strike/>
                <w:lang w:eastAsia="sl-SI"/>
              </w:rPr>
            </w:pPr>
            <w:r w:rsidRPr="00C5608B">
              <w:rPr>
                <w:rFonts w:eastAsia="Calibri" w:cs="Arial"/>
                <w:lang w:eastAsia="sl-SI"/>
              </w:rPr>
              <w:t>The student understands the importance of research ethics and can detect plagiarism with various tools</w:t>
            </w:r>
            <w:r w:rsidR="009557C8" w:rsidRPr="00C5608B">
              <w:rPr>
                <w:rFonts w:eastAsia="Calibri" w:cs="Arial"/>
                <w:lang w:eastAsia="sl-SI"/>
              </w:rPr>
              <w:t>.</w:t>
            </w:r>
          </w:p>
        </w:tc>
      </w:tr>
      <w:tr w:rsidR="00102023" w:rsidRPr="0049183D" w14:paraId="2732D8B1" w14:textId="77777777" w:rsidTr="00D85A1E">
        <w:trPr>
          <w:trHeight w:val="117"/>
        </w:trPr>
        <w:tc>
          <w:tcPr>
            <w:tcW w:w="473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102023" w:rsidRPr="00D85A1E" w14:paraId="355E000C" w14:textId="77777777" w:rsidTr="00D85A1E">
        <w:trPr>
          <w:trHeight w:val="410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6C328" w14:textId="77777777" w:rsidR="003132BD" w:rsidRPr="00C406C9" w:rsidRDefault="003132BD" w:rsidP="003132BD">
            <w:pPr>
              <w:spacing w:after="0"/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Študentka/študent bo zmožna/zmožen:</w:t>
            </w:r>
          </w:p>
          <w:p w14:paraId="6654733F" w14:textId="64D3CC9E" w:rsidR="00CD7282" w:rsidRPr="00C406C9" w:rsidRDefault="003132BD" w:rsidP="008603EF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/>
                <w:b/>
              </w:rPr>
            </w:pPr>
            <w:r w:rsidRPr="00395EA4">
              <w:rPr>
                <w:rFonts w:asciiTheme="minorHAnsi" w:hAnsiTheme="minorHAnsi"/>
              </w:rPr>
              <w:t>uporabiti metodologijo raziskovanja pri svojem raziskovalnem delu, identificirati raziskovalne vrzeli</w:t>
            </w:r>
            <w:r w:rsidR="009557C8" w:rsidRPr="00395EA4">
              <w:rPr>
                <w:rFonts w:asciiTheme="minorHAnsi" w:hAnsiTheme="minorHAnsi"/>
              </w:rPr>
              <w:t>,</w:t>
            </w:r>
          </w:p>
          <w:p w14:paraId="51796108" w14:textId="2C5DA988" w:rsidR="00CD7282" w:rsidRPr="00C406C9" w:rsidRDefault="003132BD" w:rsidP="008603EF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/>
                <w:b/>
              </w:rPr>
            </w:pPr>
            <w:r w:rsidRPr="00C406C9">
              <w:rPr>
                <w:rFonts w:asciiTheme="minorHAnsi" w:hAnsiTheme="minorHAnsi"/>
                <w:lang w:val="pl-PL"/>
              </w:rPr>
              <w:t>demonstrirati znanje o izbranih metodlogijah in raziskovalnih metodah</w:t>
            </w:r>
            <w:r w:rsidR="009557C8">
              <w:rPr>
                <w:rFonts w:asciiTheme="minorHAnsi" w:hAnsiTheme="minorHAnsi"/>
                <w:lang w:val="pl-PL"/>
              </w:rPr>
              <w:t>,</w:t>
            </w:r>
          </w:p>
          <w:p w14:paraId="5E7F4E52" w14:textId="203DA1F9" w:rsidR="00CD7282" w:rsidRPr="00C406C9" w:rsidRDefault="003132BD" w:rsidP="008603EF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/>
                <w:b/>
              </w:rPr>
            </w:pPr>
            <w:r w:rsidRPr="00395EA4">
              <w:rPr>
                <w:rFonts w:asciiTheme="minorHAnsi" w:hAnsiTheme="minorHAnsi"/>
                <w:bCs/>
              </w:rPr>
              <w:t>analizirati in procesirati podatke za potrditev/zavrnitev svojih hipotez in tudi uporabiti ustrezne podatkovne baze</w:t>
            </w:r>
            <w:r w:rsidR="009557C8" w:rsidRPr="00395EA4">
              <w:rPr>
                <w:rFonts w:asciiTheme="minorHAnsi" w:hAnsiTheme="minorHAnsi"/>
                <w:bCs/>
              </w:rPr>
              <w:t>,</w:t>
            </w:r>
          </w:p>
          <w:p w14:paraId="61AEB8CB" w14:textId="777B7F95" w:rsidR="00CD7282" w:rsidRPr="00C406C9" w:rsidRDefault="003132BD" w:rsidP="008603EF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/>
                <w:b/>
              </w:rPr>
            </w:pPr>
            <w:r w:rsidRPr="00C406C9">
              <w:rPr>
                <w:rFonts w:asciiTheme="minorHAnsi" w:hAnsiTheme="minorHAnsi"/>
                <w:bCs/>
                <w:lang w:val="pl-PL"/>
              </w:rPr>
              <w:t>uporabiti različne podatkovne baze in pridobivati podatke za svoje raziskovalno delo</w:t>
            </w:r>
            <w:r w:rsidR="009557C8">
              <w:rPr>
                <w:rFonts w:asciiTheme="minorHAnsi" w:hAnsiTheme="minorHAnsi"/>
                <w:bCs/>
                <w:lang w:val="pl-PL"/>
              </w:rPr>
              <w:t>,</w:t>
            </w:r>
          </w:p>
          <w:p w14:paraId="4DB896DC" w14:textId="57DA64D3" w:rsidR="00CD7282" w:rsidRPr="00C406C9" w:rsidRDefault="003132BD" w:rsidP="008603EF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/>
                <w:b/>
              </w:rPr>
            </w:pPr>
            <w:r w:rsidRPr="00C406C9">
              <w:rPr>
                <w:rFonts w:asciiTheme="minorHAnsi" w:hAnsiTheme="minorHAnsi"/>
                <w:bCs/>
                <w:lang w:val="pl-PL"/>
              </w:rPr>
              <w:t>sposobna interpretirati in skomunicirati svoje raziskovalne rezultate, tako v pisni, kot tudi v ustni obliki</w:t>
            </w:r>
            <w:r w:rsidR="009557C8">
              <w:rPr>
                <w:rFonts w:asciiTheme="minorHAnsi" w:hAnsiTheme="minorHAnsi"/>
                <w:bCs/>
                <w:lang w:val="pl-PL"/>
              </w:rPr>
              <w:t>,</w:t>
            </w:r>
          </w:p>
          <w:p w14:paraId="58E46FF2" w14:textId="705AC97E" w:rsidR="00CD7282" w:rsidRPr="00C406C9" w:rsidRDefault="00CD7282" w:rsidP="008603EF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/>
                <w:b/>
              </w:rPr>
            </w:pPr>
            <w:r w:rsidRPr="00395EA4">
              <w:rPr>
                <w:rFonts w:asciiTheme="minorHAnsi" w:hAnsiTheme="minorHAnsi"/>
                <w:bCs/>
              </w:rPr>
              <w:t>uporabiti kritičen razmislek pri evalvaciji raziskovalnih rezultatov</w:t>
            </w:r>
            <w:r w:rsidR="009557C8" w:rsidRPr="00395EA4">
              <w:rPr>
                <w:rFonts w:asciiTheme="minorHAnsi" w:hAnsiTheme="minorHAnsi"/>
                <w:bCs/>
              </w:rPr>
              <w:t>,</w:t>
            </w:r>
          </w:p>
          <w:p w14:paraId="7ED6B17E" w14:textId="65F0D49E" w:rsidR="00E50309" w:rsidRPr="00C406C9" w:rsidRDefault="00CD7282" w:rsidP="008603EF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/>
                <w:b/>
              </w:rPr>
            </w:pPr>
            <w:r w:rsidRPr="00395EA4">
              <w:rPr>
                <w:rFonts w:asciiTheme="minorHAnsi" w:hAnsiTheme="minorHAnsi"/>
                <w:bCs/>
              </w:rPr>
              <w:t>uporabiti etične usmeritve pri svojem raziskovalnem delu in se izogibati plagiarizmu</w:t>
            </w:r>
            <w:r w:rsidR="009557C8" w:rsidRPr="00395EA4">
              <w:rPr>
                <w:rFonts w:asciiTheme="minorHAnsi" w:hAnsiTheme="minorHAnsi"/>
                <w:bCs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59909D" w14:textId="77777777" w:rsidR="00102023" w:rsidRPr="00C406C9" w:rsidRDefault="00102023" w:rsidP="00882A11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ACCE4" w14:textId="77777777" w:rsidR="00CD7282" w:rsidRPr="00C406C9" w:rsidRDefault="00CD7282" w:rsidP="009557C8">
            <w:pPr>
              <w:spacing w:after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C406C9">
              <w:rPr>
                <w:rFonts w:asciiTheme="minorHAnsi" w:hAnsiTheme="minorHAnsi" w:cstheme="minorHAnsi"/>
                <w:lang w:val="en-US"/>
              </w:rPr>
              <w:t>The student will be able to:</w:t>
            </w:r>
          </w:p>
          <w:p w14:paraId="1F460BD4" w14:textId="2F80A7DE" w:rsidR="00CD7282" w:rsidRPr="00C406C9" w:rsidRDefault="00DB12DC" w:rsidP="009557C8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lang w:val="en-US"/>
              </w:rPr>
            </w:pPr>
            <w:r w:rsidRPr="00C406C9">
              <w:rPr>
                <w:rFonts w:asciiTheme="minorHAnsi" w:hAnsiTheme="minorHAnsi" w:cstheme="minorHAnsi"/>
                <w:lang w:val="en-US"/>
              </w:rPr>
              <w:t>apply</w:t>
            </w:r>
            <w:r w:rsidR="00CD7282" w:rsidRPr="00C406C9">
              <w:rPr>
                <w:rFonts w:asciiTheme="minorHAnsi" w:hAnsiTheme="minorHAnsi" w:cstheme="minorHAnsi"/>
                <w:lang w:val="en-US"/>
              </w:rPr>
              <w:t xml:space="preserve"> research methodology in their research work, identify research gaps</w:t>
            </w:r>
            <w:r w:rsidR="009557C8">
              <w:rPr>
                <w:rFonts w:asciiTheme="minorHAnsi" w:hAnsiTheme="minorHAnsi" w:cstheme="minorHAnsi"/>
                <w:lang w:val="en-US"/>
              </w:rPr>
              <w:t>,</w:t>
            </w:r>
          </w:p>
          <w:p w14:paraId="3B92A93B" w14:textId="25906508" w:rsidR="00CD7282" w:rsidRPr="00C406C9" w:rsidRDefault="00DB12DC" w:rsidP="008603EF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lang w:val="en-US"/>
              </w:rPr>
            </w:pPr>
            <w:r w:rsidRPr="00C406C9">
              <w:rPr>
                <w:rFonts w:asciiTheme="minorHAnsi" w:hAnsiTheme="minorHAnsi" w:cstheme="minorHAnsi"/>
                <w:lang w:val="en-US"/>
              </w:rPr>
              <w:t>d</w:t>
            </w:r>
            <w:r w:rsidR="00CD7282" w:rsidRPr="00C406C9">
              <w:rPr>
                <w:rFonts w:asciiTheme="minorHAnsi" w:hAnsiTheme="minorHAnsi" w:cstheme="minorHAnsi"/>
                <w:lang w:val="en-US"/>
              </w:rPr>
              <w:t>emonstrate knowledge of selected methodologies and research methods</w:t>
            </w:r>
            <w:r w:rsidR="009557C8">
              <w:rPr>
                <w:rFonts w:asciiTheme="minorHAnsi" w:hAnsiTheme="minorHAnsi" w:cstheme="minorHAnsi"/>
                <w:lang w:val="en-US"/>
              </w:rPr>
              <w:t>,</w:t>
            </w:r>
          </w:p>
          <w:p w14:paraId="202329E0" w14:textId="35234810" w:rsidR="00CD7282" w:rsidRPr="00C406C9" w:rsidRDefault="00CD7282" w:rsidP="008603EF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lang w:val="en-US"/>
              </w:rPr>
            </w:pPr>
            <w:r w:rsidRPr="00C406C9">
              <w:rPr>
                <w:rFonts w:asciiTheme="minorHAnsi" w:hAnsiTheme="minorHAnsi" w:cstheme="minorHAnsi"/>
                <w:lang w:val="en-US"/>
              </w:rPr>
              <w:t>analyze and process data to confirm/reject their hypotheses and also use appropriate databases</w:t>
            </w:r>
            <w:r w:rsidR="009557C8">
              <w:rPr>
                <w:rFonts w:asciiTheme="minorHAnsi" w:hAnsiTheme="minorHAnsi" w:cstheme="minorHAnsi"/>
                <w:lang w:val="en-US"/>
              </w:rPr>
              <w:t>,</w:t>
            </w:r>
          </w:p>
          <w:p w14:paraId="3CC665D4" w14:textId="59D756A1" w:rsidR="00CD7282" w:rsidRPr="00C406C9" w:rsidRDefault="00CD7282" w:rsidP="008603EF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lang w:val="en-US"/>
              </w:rPr>
            </w:pPr>
            <w:r w:rsidRPr="00C406C9">
              <w:rPr>
                <w:rFonts w:asciiTheme="minorHAnsi" w:hAnsiTheme="minorHAnsi" w:cstheme="minorHAnsi"/>
                <w:lang w:val="en-US"/>
              </w:rPr>
              <w:t>use different databases and obtain data for their research work</w:t>
            </w:r>
            <w:r w:rsidR="009557C8">
              <w:rPr>
                <w:rFonts w:asciiTheme="minorHAnsi" w:hAnsiTheme="minorHAnsi" w:cstheme="minorHAnsi"/>
                <w:lang w:val="en-US"/>
              </w:rPr>
              <w:t>,</w:t>
            </w:r>
          </w:p>
          <w:p w14:paraId="7ED51C61" w14:textId="6251091C" w:rsidR="00CD7282" w:rsidRPr="00C406C9" w:rsidRDefault="00CD7282" w:rsidP="008603EF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lang w:val="en-US"/>
              </w:rPr>
            </w:pPr>
            <w:r w:rsidRPr="00C406C9">
              <w:rPr>
                <w:rFonts w:asciiTheme="minorHAnsi" w:hAnsiTheme="minorHAnsi" w:cstheme="minorHAnsi"/>
                <w:lang w:val="en-US"/>
              </w:rPr>
              <w:t>able to interpret and communicate their research results, both in writing and oral</w:t>
            </w:r>
            <w:r w:rsidR="00DB12DC" w:rsidRPr="00C406C9">
              <w:rPr>
                <w:rFonts w:asciiTheme="minorHAnsi" w:hAnsiTheme="minorHAnsi" w:cstheme="minorHAnsi"/>
                <w:lang w:val="en-US"/>
              </w:rPr>
              <w:t xml:space="preserve"> presentations</w:t>
            </w:r>
            <w:r w:rsidR="009557C8">
              <w:rPr>
                <w:rFonts w:asciiTheme="minorHAnsi" w:hAnsiTheme="minorHAnsi" w:cstheme="minorHAnsi"/>
                <w:lang w:val="en-US"/>
              </w:rPr>
              <w:t>,</w:t>
            </w:r>
          </w:p>
          <w:p w14:paraId="1CDF352F" w14:textId="41D9F9CD" w:rsidR="00CD7282" w:rsidRPr="00C406C9" w:rsidRDefault="00CD7282" w:rsidP="008603EF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lang w:val="en-US"/>
              </w:rPr>
            </w:pPr>
            <w:r w:rsidRPr="00C406C9">
              <w:rPr>
                <w:rFonts w:asciiTheme="minorHAnsi" w:hAnsiTheme="minorHAnsi" w:cstheme="minorHAnsi"/>
                <w:lang w:val="en-US"/>
              </w:rPr>
              <w:t>use critical thinking when evaluating research results</w:t>
            </w:r>
            <w:r w:rsidR="009557C8">
              <w:rPr>
                <w:rFonts w:asciiTheme="minorHAnsi" w:hAnsiTheme="minorHAnsi" w:cstheme="minorHAnsi"/>
                <w:lang w:val="en-US"/>
              </w:rPr>
              <w:t>,</w:t>
            </w:r>
          </w:p>
          <w:p w14:paraId="6A325F42" w14:textId="54E72096" w:rsidR="00CD7282" w:rsidRPr="00C406C9" w:rsidRDefault="00CD7282" w:rsidP="008603EF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lang w:val="en-US"/>
              </w:rPr>
            </w:pPr>
            <w:r w:rsidRPr="00C406C9">
              <w:rPr>
                <w:rFonts w:asciiTheme="minorHAnsi" w:hAnsiTheme="minorHAnsi" w:cstheme="minorHAnsi"/>
                <w:lang w:val="en-US"/>
              </w:rPr>
              <w:t>apply ethical guidelines in their research work and avoid plagiarism</w:t>
            </w:r>
            <w:r w:rsidR="009557C8">
              <w:rPr>
                <w:rFonts w:asciiTheme="minorHAnsi" w:hAnsiTheme="minorHAnsi" w:cstheme="minorHAnsi"/>
                <w:lang w:val="en-US"/>
              </w:rPr>
              <w:t>.</w:t>
            </w:r>
          </w:p>
        </w:tc>
      </w:tr>
      <w:tr w:rsidR="00102023" w:rsidRPr="0049183D" w14:paraId="28C61BBA" w14:textId="77777777" w:rsidTr="00D85A1E">
        <w:tc>
          <w:tcPr>
            <w:tcW w:w="473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F9B87AA" w14:textId="4EA099A0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102023" w:rsidRPr="001C4698" w14:paraId="4C66F302" w14:textId="77777777" w:rsidTr="00D85A1E">
        <w:trPr>
          <w:trHeight w:val="20"/>
        </w:trPr>
        <w:tc>
          <w:tcPr>
            <w:tcW w:w="47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4EE7E62C" w:rsidR="00172638" w:rsidRPr="00C406C9" w:rsidRDefault="00172638" w:rsidP="009557C8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C406C9">
              <w:rPr>
                <w:rFonts w:asciiTheme="minorHAnsi" w:eastAsia="Calibri" w:hAnsiTheme="minorHAnsi" w:cstheme="minorHAnsi"/>
                <w:lang w:eastAsia="sl-SI"/>
              </w:rPr>
              <w:t>Predavanja: Prednost bomo dali inovativnim načinom učenja in poučevanja ter novim didaktičnim pristopom. Predavanja bodo temeljila na t.i. sodelovalnem učenju, saj bi radi v okviru predmeta dosegli najvišjo kognitivno raven razumevanja (načrtovanje, kreiranje, inoviranje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102023" w:rsidRPr="00C406C9" w:rsidRDefault="00102023" w:rsidP="00882A11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351B3CCE" w:rsidR="00172638" w:rsidRPr="009557C8" w:rsidRDefault="00172638" w:rsidP="009557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</w:rPr>
            </w:pPr>
            <w:r w:rsidRPr="00C406C9">
              <w:rPr>
                <w:rFonts w:asciiTheme="minorHAnsi" w:hAnsiTheme="minorHAnsi"/>
              </w:rPr>
              <w:t>Lectures: We will give a priority to innovative ways of learning and teaching and new didactic approaches. Lectures will be based on so called: collaborative learning, as we would like to achieve the highest cognitive level of understanding (planning, creation, innovation) within the subject.</w:t>
            </w:r>
          </w:p>
        </w:tc>
      </w:tr>
      <w:tr w:rsidR="00102023" w:rsidRPr="0049183D" w14:paraId="0566443A" w14:textId="77777777" w:rsidTr="00D85A1E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829F6E0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42D09D29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FC5A96" w14:textId="77777777" w:rsidR="00102023" w:rsidRPr="00C406C9" w:rsidRDefault="00102023" w:rsidP="00102023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143817F9" w:rsidR="00102023" w:rsidRPr="00C406C9" w:rsidRDefault="00102023" w:rsidP="00102023">
            <w:pPr>
              <w:spacing w:after="0"/>
              <w:rPr>
                <w:rFonts w:eastAsia="Calibri" w:cs="Calibri"/>
                <w:lang w:eastAsia="sl-SI"/>
              </w:rPr>
            </w:pPr>
            <w:r w:rsidRPr="00C406C9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27A475E" w14:textId="77777777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50D124B6" w:rsidR="00102023" w:rsidRPr="00C406C9" w:rsidRDefault="00102023" w:rsidP="0010202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406C9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102023" w:rsidRPr="004F484B" w14:paraId="52B92BAD" w14:textId="77777777" w:rsidTr="00882A11">
        <w:trPr>
          <w:trHeight w:val="535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B41BC" w14:textId="18B524E6" w:rsidR="00172638" w:rsidRPr="00C406C9" w:rsidRDefault="00172638" w:rsidP="00C5608B">
            <w:pPr>
              <w:pStyle w:val="Odstavekseznama"/>
              <w:numPr>
                <w:ilvl w:val="0"/>
                <w:numId w:val="22"/>
              </w:numPr>
              <w:suppressAutoHyphens/>
              <w:snapToGrid w:val="0"/>
            </w:pPr>
            <w:r w:rsidRPr="00C406C9">
              <w:t>Izpit (pisni)</w:t>
            </w:r>
          </w:p>
          <w:p w14:paraId="73D37E4C" w14:textId="255C7A69" w:rsidR="00172638" w:rsidRPr="00C406C9" w:rsidRDefault="00172638" w:rsidP="00C5608B">
            <w:pPr>
              <w:pStyle w:val="Odstavekseznama"/>
              <w:numPr>
                <w:ilvl w:val="0"/>
                <w:numId w:val="22"/>
              </w:numPr>
              <w:suppressAutoHyphens/>
              <w:snapToGrid w:val="0"/>
            </w:pPr>
            <w:r w:rsidRPr="00C406C9">
              <w:t>Opravljene obveznosti e-predavanj so pogoj za pristop k  izpitu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7F355" w14:textId="01D7854B" w:rsidR="00102023" w:rsidRPr="00C406C9" w:rsidRDefault="00882A11" w:rsidP="00882A1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C406C9">
              <w:rPr>
                <w:rFonts w:eastAsia="Calibri" w:cs="Calibri"/>
                <w:lang w:eastAsia="sl-SI"/>
              </w:rPr>
              <w:t>100%</w:t>
            </w:r>
          </w:p>
          <w:p w14:paraId="6252E3BC" w14:textId="24D5C589" w:rsidR="00102023" w:rsidRPr="00C406C9" w:rsidRDefault="00102023" w:rsidP="00882A11">
            <w:pPr>
              <w:spacing w:after="0"/>
              <w:rPr>
                <w:rFonts w:eastAsia="Calibri" w:cs="Calibri"/>
                <w:lang w:eastAsia="sl-SI"/>
              </w:rPr>
            </w:pPr>
          </w:p>
        </w:tc>
        <w:tc>
          <w:tcPr>
            <w:tcW w:w="41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FDE0" w14:textId="6FF1DACB" w:rsidR="00172638" w:rsidRPr="00C406C9" w:rsidRDefault="00172638" w:rsidP="009557C8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hAnsiTheme="minorHAnsi" w:cs="Calibri"/>
                <w:b/>
                <w:lang w:val="en-GB"/>
              </w:rPr>
            </w:pPr>
            <w:r w:rsidRPr="00C406C9">
              <w:rPr>
                <w:rFonts w:asciiTheme="minorHAnsi" w:hAnsiTheme="minorHAnsi" w:cs="Calibri"/>
                <w:bCs/>
                <w:lang w:val="en-GB"/>
              </w:rPr>
              <w:t>Exam (written)</w:t>
            </w:r>
          </w:p>
          <w:p w14:paraId="20F78515" w14:textId="02D583C9" w:rsidR="00172638" w:rsidRPr="00C5608B" w:rsidRDefault="00172638" w:rsidP="00172638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asciiTheme="minorHAnsi" w:hAnsiTheme="minorHAnsi" w:cs="Calibri"/>
                <w:bCs/>
                <w:lang w:val="en-GB"/>
              </w:rPr>
            </w:pPr>
            <w:r w:rsidRPr="00C406C9">
              <w:rPr>
                <w:rFonts w:asciiTheme="minorHAnsi" w:hAnsiTheme="minorHAnsi" w:cs="Calibri"/>
                <w:bCs/>
                <w:lang w:val="en-GB"/>
              </w:rPr>
              <w:t>Completed e-lecture obligations are a condition for taking the exam.</w:t>
            </w:r>
          </w:p>
        </w:tc>
      </w:tr>
    </w:tbl>
    <w:p w14:paraId="24CD7CC4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0D823691" w14:textId="77777777" w:rsidTr="00882A11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C406C9" w:rsidRPr="00C406C9" w14:paraId="7CA3B049" w14:textId="77777777" w:rsidTr="00882A11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9E2E3" w14:textId="5B07B323" w:rsidR="00172638" w:rsidRPr="009557C8" w:rsidRDefault="00172638" w:rsidP="00C5608B">
            <w:pPr>
              <w:spacing w:after="0"/>
              <w:jc w:val="both"/>
            </w:pPr>
            <w:r w:rsidRPr="009557C8">
              <w:t>1. OMAHNE, Vasja, KRAJNC, Damjan, KOVAČIČ LUKMAN, Rebeka. A critical overview of scientific publications on life cycle assessment in transport-related topics. Clean technologies and environmental policy. [Online ed.]. Apr. 2021, vol. 23, iss. 3, str. 711-730, ilustr. ISSN 1618-9558. </w:t>
            </w:r>
            <w:hyperlink r:id="rId7" w:tgtFrame="_blank" w:history="1">
              <w:r w:rsidRPr="009557C8">
                <w:t>https://doi.org/10.1007/s10098-020-01954-4</w:t>
              </w:r>
            </w:hyperlink>
            <w:r w:rsidRPr="009557C8">
              <w:t>, DOI: </w:t>
            </w:r>
            <w:hyperlink r:id="rId8" w:tgtFrame="_blank" w:history="1">
              <w:r w:rsidRPr="009557C8">
                <w:t>10.1007/s10098-020-01954-4</w:t>
              </w:r>
            </w:hyperlink>
            <w:r w:rsidRPr="009557C8">
              <w:t>. [COBISS.SI-ID </w:t>
            </w:r>
            <w:hyperlink r:id="rId9" w:tgtFrame="_blank" w:history="1">
              <w:r w:rsidRPr="009557C8">
                <w:t>61009667</w:t>
              </w:r>
            </w:hyperlink>
            <w:r w:rsidRPr="009557C8">
              <w:t>], [</w:t>
            </w:r>
            <w:hyperlink r:id="rId10" w:tgtFrame="_blank" w:history="1">
              <w:r w:rsidRPr="009557C8">
                <w:t>JCR</w:t>
              </w:r>
            </w:hyperlink>
            <w:r w:rsidRPr="009557C8">
              <w:t>, </w:t>
            </w:r>
            <w:hyperlink r:id="rId11" w:tgtFrame="_blank" w:history="1">
              <w:r w:rsidRPr="009557C8">
                <w:t>SNIP</w:t>
              </w:r>
            </w:hyperlink>
            <w:r w:rsidRPr="009557C8">
              <w:t>, </w:t>
            </w:r>
            <w:hyperlink r:id="rId12" w:tgtFrame="_blank" w:history="1">
              <w:r w:rsidRPr="009557C8">
                <w:t>WoS</w:t>
              </w:r>
            </w:hyperlink>
            <w:r w:rsidRPr="009557C8">
              <w:t>, </w:t>
            </w:r>
            <w:hyperlink r:id="rId13" w:tgtFrame="_blank" w:history="1">
              <w:r w:rsidRPr="009557C8">
                <w:t>Scopus</w:t>
              </w:r>
            </w:hyperlink>
            <w:r w:rsidRPr="009557C8">
              <w:t>]</w:t>
            </w:r>
            <w:r w:rsidR="009557C8">
              <w:t>.</w:t>
            </w:r>
            <w:r w:rsidRPr="009557C8">
              <w:br/>
            </w:r>
            <w:bookmarkStart w:id="0" w:name="2"/>
            <w:r w:rsidRPr="009557C8">
              <w:t>2. </w:t>
            </w:r>
            <w:bookmarkEnd w:id="0"/>
            <w:r w:rsidRPr="009557C8">
              <w:t>VIDERGAR, Petra, PERC, Matjaž, KOVAČIČ LUKMAN, Rebeka. A survey of the life cycle assessment of food supply chains. Journal of cleaner production. [Online ed.]. 1 Mar. 2021, vol. 286, str. [1]-10, ilustr. ISSN 1879-1786. </w:t>
            </w:r>
            <w:hyperlink r:id="rId14" w:tgtFrame="_blank" w:history="1">
              <w:r w:rsidRPr="009557C8">
                <w:t>https://doi.org/10.1016/j.jclepro.2020.125506</w:t>
              </w:r>
            </w:hyperlink>
            <w:r w:rsidRPr="009557C8">
              <w:t>, DOI: </w:t>
            </w:r>
            <w:hyperlink r:id="rId15" w:tgtFrame="_blank" w:history="1">
              <w:r w:rsidRPr="009557C8">
                <w:t>10.1016/j.jclepro.2020.125506</w:t>
              </w:r>
            </w:hyperlink>
            <w:r w:rsidRPr="009557C8">
              <w:t>. [COBISS.SI-ID </w:t>
            </w:r>
            <w:hyperlink r:id="rId16" w:tgtFrame="_blank" w:history="1">
              <w:r w:rsidRPr="009557C8">
                <w:t>61020419</w:t>
              </w:r>
            </w:hyperlink>
            <w:r w:rsidRPr="009557C8">
              <w:t>], [</w:t>
            </w:r>
            <w:hyperlink r:id="rId17" w:tgtFrame="_blank" w:history="1">
              <w:r w:rsidRPr="009557C8">
                <w:t>JCR</w:t>
              </w:r>
            </w:hyperlink>
            <w:r w:rsidRPr="009557C8">
              <w:t>, </w:t>
            </w:r>
            <w:hyperlink r:id="rId18" w:tgtFrame="_blank" w:history="1">
              <w:r w:rsidRPr="009557C8">
                <w:t>SNIP</w:t>
              </w:r>
            </w:hyperlink>
            <w:r w:rsidRPr="009557C8">
              <w:t>, </w:t>
            </w:r>
            <w:hyperlink r:id="rId19" w:tgtFrame="_blank" w:history="1">
              <w:r w:rsidRPr="009557C8">
                <w:t>WoS</w:t>
              </w:r>
            </w:hyperlink>
            <w:r w:rsidRPr="009557C8">
              <w:t> do 14. 8. 2021: št. citatov (TC): 3, čistih citatov (CI): 2, čistih citatov na avtorja (CIAu): 0,67, </w:t>
            </w:r>
            <w:hyperlink r:id="rId20" w:tgtFrame="_blank" w:history="1">
              <w:r w:rsidRPr="009557C8">
                <w:t>Scopus</w:t>
              </w:r>
            </w:hyperlink>
            <w:r w:rsidRPr="009557C8">
              <w:t> do 1. 9. 2021: št. citatov (TC): 3, čistih citatov (CI): 2, čistih citatov na avtorja (CIAu): 0,67]</w:t>
            </w:r>
            <w:r w:rsidR="009557C8">
              <w:t>.</w:t>
            </w:r>
            <w:r w:rsidRPr="009557C8">
              <w:br/>
            </w:r>
            <w:bookmarkStart w:id="1" w:name="3"/>
            <w:r w:rsidRPr="009557C8">
              <w:t>3. </w:t>
            </w:r>
            <w:bookmarkEnd w:id="1"/>
            <w:r w:rsidRPr="009557C8">
              <w:t>KOVAČIČ LUKMAN, Rebeka, OMAHNE, Vasja, TAG EL SHEIKH, Lobna, GLAVIČ, Peter. Integrating sustainability into logistics oriented education in Europe. Sustainability. Feb. 2021, vol. 13, iss. 4, str. [1]-24, ilustr. ISSN 2071-1050. </w:t>
            </w:r>
            <w:hyperlink r:id="rId21" w:tgtFrame="_blank" w:history="1">
              <w:r w:rsidRPr="009557C8">
                <w:t>https://doi.org/10.3390/su13041667</w:t>
              </w:r>
            </w:hyperlink>
            <w:r w:rsidRPr="009557C8">
              <w:t>, DOI: </w:t>
            </w:r>
            <w:hyperlink r:id="rId22" w:tgtFrame="_blank" w:history="1">
              <w:r w:rsidRPr="009557C8">
                <w:t>10.3390/su13041667</w:t>
              </w:r>
            </w:hyperlink>
            <w:r w:rsidRPr="009557C8">
              <w:t>. [COBISS.SI-ID </w:t>
            </w:r>
            <w:hyperlink r:id="rId23" w:tgtFrame="_blank" w:history="1">
              <w:r w:rsidRPr="009557C8">
                <w:t>61031939</w:t>
              </w:r>
            </w:hyperlink>
            <w:r w:rsidRPr="009557C8">
              <w:t>], [</w:t>
            </w:r>
            <w:hyperlink r:id="rId24" w:tgtFrame="_blank" w:history="1">
              <w:r w:rsidRPr="009557C8">
                <w:t>JCR</w:t>
              </w:r>
            </w:hyperlink>
            <w:r w:rsidRPr="009557C8">
              <w:t>, </w:t>
            </w:r>
            <w:hyperlink r:id="rId25" w:tgtFrame="_blank" w:history="1">
              <w:r w:rsidRPr="009557C8">
                <w:t>SNIP</w:t>
              </w:r>
            </w:hyperlink>
            <w:r w:rsidRPr="009557C8">
              <w:t>, </w:t>
            </w:r>
            <w:hyperlink r:id="rId26" w:tgtFrame="_blank" w:history="1">
              <w:r w:rsidRPr="009557C8">
                <w:t>WoS</w:t>
              </w:r>
            </w:hyperlink>
            <w:r w:rsidRPr="009557C8">
              <w:t>, </w:t>
            </w:r>
            <w:hyperlink r:id="rId27" w:tgtFrame="_blank" w:history="1">
              <w:r w:rsidRPr="009557C8">
                <w:t>Scopus</w:t>
              </w:r>
            </w:hyperlink>
            <w:r w:rsidRPr="009557C8">
              <w:t>]</w:t>
            </w:r>
            <w:r w:rsidR="009557C8">
              <w:t>.</w:t>
            </w:r>
            <w:r w:rsidRPr="009557C8">
              <w:br/>
            </w:r>
            <w:bookmarkStart w:id="2" w:name="4"/>
            <w:r w:rsidRPr="009557C8">
              <w:t>4. </w:t>
            </w:r>
            <w:bookmarkEnd w:id="2"/>
            <w:r w:rsidRPr="009557C8">
              <w:t xml:space="preserve">KOVAČIČ LUKMAN, Rebeka, OMAHNE, Vasja, KRAJNC, Damjan. Sustainability assessment with integrated </w:t>
            </w:r>
            <w:r w:rsidRPr="009557C8">
              <w:lastRenderedPageBreak/>
              <w:t>circular economy principles : a toy case study. Sustainability. Apr. 2021, vol. 13, iss. 7, str. [1]-22, ilustr. ISSN 2071-1050. </w:t>
            </w:r>
            <w:hyperlink r:id="rId28" w:tgtFrame="_blank" w:history="1">
              <w:r w:rsidRPr="009557C8">
                <w:t>https://doi.org/10.3390/su13073856</w:t>
              </w:r>
            </w:hyperlink>
            <w:r w:rsidRPr="009557C8">
              <w:t>, DOI: </w:t>
            </w:r>
            <w:hyperlink r:id="rId29" w:tgtFrame="_blank" w:history="1">
              <w:r w:rsidRPr="009557C8">
                <w:t>10.3390/su13073856</w:t>
              </w:r>
            </w:hyperlink>
            <w:r w:rsidRPr="009557C8">
              <w:t>. [COBISS.SI-ID </w:t>
            </w:r>
            <w:hyperlink r:id="rId30" w:tgtFrame="_blank" w:history="1">
              <w:r w:rsidRPr="009557C8">
                <w:t>61037827</w:t>
              </w:r>
            </w:hyperlink>
            <w:r w:rsidRPr="009557C8">
              <w:t>], [</w:t>
            </w:r>
            <w:hyperlink r:id="rId31" w:tgtFrame="_blank" w:history="1">
              <w:r w:rsidRPr="009557C8">
                <w:t>JCR</w:t>
              </w:r>
            </w:hyperlink>
            <w:r w:rsidRPr="009557C8">
              <w:t>, </w:t>
            </w:r>
            <w:hyperlink r:id="rId32" w:tgtFrame="_blank" w:history="1">
              <w:r w:rsidRPr="009557C8">
                <w:t>SNIP</w:t>
              </w:r>
            </w:hyperlink>
            <w:r w:rsidRPr="009557C8">
              <w:t>, </w:t>
            </w:r>
            <w:hyperlink r:id="rId33" w:tgtFrame="_blank" w:history="1">
              <w:r w:rsidRPr="009557C8">
                <w:t>WoS</w:t>
              </w:r>
            </w:hyperlink>
            <w:r w:rsidRPr="009557C8">
              <w:t> do 9. 8. 2021: št. citatov (TC): 1, čistih citatov (CI): 1, čistih citatov na avtorja (CIAu): 0,33, </w:t>
            </w:r>
            <w:hyperlink r:id="rId34" w:tgtFrame="_blank" w:history="1">
              <w:r w:rsidRPr="009557C8">
                <w:t>Scopus</w:t>
              </w:r>
            </w:hyperlink>
            <w:r w:rsidRPr="009557C8">
              <w:t> do 1. 9. 2021: št. citatov (TC): 1, čistih citatov (CI): 1, čistih citatov na avtorja (CIAu): 0,33]</w:t>
            </w:r>
            <w:r w:rsidR="009557C8">
              <w:t>.</w:t>
            </w:r>
          </w:p>
          <w:p w14:paraId="4A3C0BF6" w14:textId="517020C1" w:rsidR="00172638" w:rsidRPr="00C406C9" w:rsidRDefault="00172638" w:rsidP="00C5608B">
            <w:pPr>
              <w:jc w:val="both"/>
              <w:rPr>
                <w:rFonts w:ascii="Verdana" w:hAnsi="Verdana"/>
                <w:sz w:val="17"/>
                <w:szCs w:val="17"/>
              </w:rPr>
            </w:pPr>
            <w:r w:rsidRPr="009557C8">
              <w:t>5. KOVAČIČ LUKMAN, Rebeka, GLAVIČ, Peter, CARPENTER, Angela, VIRTIČ, Peter, et al. Sustainable consumption and production : research, experience, and development : the Europe we want. Journal of cleaner production. [Print ed.]. 2016, vol. 138, str. 139-147. ISSN 0959-6526. DOI: </w:t>
            </w:r>
            <w:hyperlink r:id="rId35" w:tgtFrame="_blank" w:history="1">
              <w:r w:rsidRPr="009557C8">
                <w:t>10.1016/j.jclepro.2016.08.049</w:t>
              </w:r>
            </w:hyperlink>
            <w:r w:rsidRPr="009557C8">
              <w:t>. [COBISS.SI-ID </w:t>
            </w:r>
            <w:hyperlink r:id="rId36" w:tgtFrame="_blank" w:history="1">
              <w:r w:rsidRPr="009557C8">
                <w:t>1024244572</w:t>
              </w:r>
            </w:hyperlink>
            <w:r w:rsidRPr="009557C8">
              <w:t>], [</w:t>
            </w:r>
            <w:hyperlink r:id="rId37" w:tgtFrame="_blank" w:history="1">
              <w:r w:rsidRPr="009557C8">
                <w:t>JCR</w:t>
              </w:r>
            </w:hyperlink>
            <w:r w:rsidRPr="009557C8">
              <w:t>, </w:t>
            </w:r>
            <w:hyperlink r:id="rId38" w:tgtFrame="_blank" w:history="1">
              <w:r w:rsidRPr="009557C8">
                <w:t>SNIP</w:t>
              </w:r>
            </w:hyperlink>
            <w:r w:rsidRPr="009557C8">
              <w:t>, </w:t>
            </w:r>
            <w:hyperlink r:id="rId39" w:tgtFrame="_blank" w:history="1">
              <w:r w:rsidRPr="009557C8">
                <w:t>WoS</w:t>
              </w:r>
            </w:hyperlink>
            <w:r w:rsidRPr="009557C8">
              <w:t> do 19. 8. 2021: št. citatov (TC): 39, čistih citatov (CI): 38, čistih citatov na avtorja (CIAu): 9,50, </w:t>
            </w:r>
            <w:hyperlink r:id="rId40" w:tgtFrame="_blank" w:history="1">
              <w:r w:rsidRPr="009557C8">
                <w:t>Scopus</w:t>
              </w:r>
            </w:hyperlink>
            <w:r w:rsidRPr="009557C8">
              <w:t> do 12. 8. 2021: št. citatov (TC): 51, čistih citatov (CI): 50, čistih citatov na avtorja (CIAu): 12,50]</w:t>
            </w:r>
            <w:r w:rsidR="009557C8">
              <w:t>.</w:t>
            </w:r>
          </w:p>
        </w:tc>
      </w:tr>
    </w:tbl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6E6DE7">
      <w:footerReference w:type="default" r:id="rId4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1AD3A" w14:textId="77777777" w:rsidR="006E6DE7" w:rsidRDefault="006E6DE7" w:rsidP="00703ADE">
      <w:pPr>
        <w:spacing w:after="0"/>
      </w:pPr>
      <w:r>
        <w:separator/>
      </w:r>
    </w:p>
  </w:endnote>
  <w:endnote w:type="continuationSeparator" w:id="0">
    <w:p w14:paraId="7B28C81E" w14:textId="77777777" w:rsidR="006E6DE7" w:rsidRDefault="006E6DE7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C1FB3CF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C406C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C406C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3ABA5" w14:textId="77777777" w:rsidR="006E6DE7" w:rsidRDefault="006E6DE7" w:rsidP="00703ADE">
      <w:pPr>
        <w:spacing w:after="0"/>
      </w:pPr>
      <w:r>
        <w:separator/>
      </w:r>
    </w:p>
  </w:footnote>
  <w:footnote w:type="continuationSeparator" w:id="0">
    <w:p w14:paraId="1A547964" w14:textId="77777777" w:rsidR="006E6DE7" w:rsidRDefault="006E6DE7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B66EA"/>
    <w:multiLevelType w:val="hybridMultilevel"/>
    <w:tmpl w:val="B35C4DB4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4221C5"/>
    <w:multiLevelType w:val="hybridMultilevel"/>
    <w:tmpl w:val="59989C1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8012BC"/>
    <w:multiLevelType w:val="hybridMultilevel"/>
    <w:tmpl w:val="C7AA4D1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4C1A55"/>
    <w:multiLevelType w:val="hybridMultilevel"/>
    <w:tmpl w:val="D850181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B191D"/>
    <w:multiLevelType w:val="hybridMultilevel"/>
    <w:tmpl w:val="4EAEE7B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A124A3"/>
    <w:multiLevelType w:val="hybridMultilevel"/>
    <w:tmpl w:val="794481E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593E11"/>
    <w:multiLevelType w:val="hybridMultilevel"/>
    <w:tmpl w:val="A47486F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793B33"/>
    <w:multiLevelType w:val="hybridMultilevel"/>
    <w:tmpl w:val="8FFC445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2C28F7"/>
    <w:multiLevelType w:val="hybridMultilevel"/>
    <w:tmpl w:val="E9FCF9F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FD7443F"/>
    <w:multiLevelType w:val="hybridMultilevel"/>
    <w:tmpl w:val="E252F62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E52A53"/>
    <w:multiLevelType w:val="hybridMultilevel"/>
    <w:tmpl w:val="005C01D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165508"/>
    <w:multiLevelType w:val="hybridMultilevel"/>
    <w:tmpl w:val="8B42D28A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7D461E"/>
    <w:multiLevelType w:val="hybridMultilevel"/>
    <w:tmpl w:val="784806B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5F378E6"/>
    <w:multiLevelType w:val="hybridMultilevel"/>
    <w:tmpl w:val="43C89A48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87C373B"/>
    <w:multiLevelType w:val="hybridMultilevel"/>
    <w:tmpl w:val="47FCEF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AD8202C"/>
    <w:multiLevelType w:val="hybridMultilevel"/>
    <w:tmpl w:val="5CD2537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CEF5FBE"/>
    <w:multiLevelType w:val="hybridMultilevel"/>
    <w:tmpl w:val="701C571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DC6129A"/>
    <w:multiLevelType w:val="hybridMultilevel"/>
    <w:tmpl w:val="9FCAA100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6347D46"/>
    <w:multiLevelType w:val="hybridMultilevel"/>
    <w:tmpl w:val="6B3A2C8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88D7C82"/>
    <w:multiLevelType w:val="hybridMultilevel"/>
    <w:tmpl w:val="C402192A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99B7761"/>
    <w:multiLevelType w:val="hybridMultilevel"/>
    <w:tmpl w:val="835E47C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E637A34"/>
    <w:multiLevelType w:val="hybridMultilevel"/>
    <w:tmpl w:val="DA64BB5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21"/>
  </w:num>
  <w:num w:numId="4">
    <w:abstractNumId w:val="12"/>
  </w:num>
  <w:num w:numId="5">
    <w:abstractNumId w:val="9"/>
  </w:num>
  <w:num w:numId="6">
    <w:abstractNumId w:val="22"/>
  </w:num>
  <w:num w:numId="7">
    <w:abstractNumId w:val="14"/>
  </w:num>
  <w:num w:numId="8">
    <w:abstractNumId w:val="19"/>
  </w:num>
  <w:num w:numId="9">
    <w:abstractNumId w:val="5"/>
  </w:num>
  <w:num w:numId="10">
    <w:abstractNumId w:val="7"/>
  </w:num>
  <w:num w:numId="11">
    <w:abstractNumId w:val="3"/>
  </w:num>
  <w:num w:numId="12">
    <w:abstractNumId w:val="20"/>
  </w:num>
  <w:num w:numId="13">
    <w:abstractNumId w:val="8"/>
  </w:num>
  <w:num w:numId="14">
    <w:abstractNumId w:val="2"/>
  </w:num>
  <w:num w:numId="15">
    <w:abstractNumId w:val="10"/>
  </w:num>
  <w:num w:numId="16">
    <w:abstractNumId w:val="18"/>
  </w:num>
  <w:num w:numId="17">
    <w:abstractNumId w:val="11"/>
  </w:num>
  <w:num w:numId="18">
    <w:abstractNumId w:val="0"/>
  </w:num>
  <w:num w:numId="19">
    <w:abstractNumId w:val="4"/>
  </w:num>
  <w:num w:numId="20">
    <w:abstractNumId w:val="13"/>
  </w:num>
  <w:num w:numId="21">
    <w:abstractNumId w:val="17"/>
  </w:num>
  <w:num w:numId="22">
    <w:abstractNumId w:val="16"/>
  </w:num>
  <w:num w:numId="23">
    <w:abstractNumId w:val="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szS2NDU3MDY1MDJV0lEKTi0uzszPAykwqgUADCg4KSwAAAA="/>
  </w:docVars>
  <w:rsids>
    <w:rsidRoot w:val="00703ADE"/>
    <w:rsid w:val="0002009C"/>
    <w:rsid w:val="00046B40"/>
    <w:rsid w:val="00053C25"/>
    <w:rsid w:val="0005415E"/>
    <w:rsid w:val="000625CC"/>
    <w:rsid w:val="00067866"/>
    <w:rsid w:val="000703F7"/>
    <w:rsid w:val="00072F0F"/>
    <w:rsid w:val="000761B7"/>
    <w:rsid w:val="0009073D"/>
    <w:rsid w:val="00090D1C"/>
    <w:rsid w:val="0009636B"/>
    <w:rsid w:val="000A19DD"/>
    <w:rsid w:val="000B0A40"/>
    <w:rsid w:val="000B587A"/>
    <w:rsid w:val="000B67E3"/>
    <w:rsid w:val="000B6A23"/>
    <w:rsid w:val="000C3B8F"/>
    <w:rsid w:val="000E7D4E"/>
    <w:rsid w:val="000F1B74"/>
    <w:rsid w:val="000F40D2"/>
    <w:rsid w:val="000F6746"/>
    <w:rsid w:val="00102023"/>
    <w:rsid w:val="00103E49"/>
    <w:rsid w:val="0010411B"/>
    <w:rsid w:val="001101ED"/>
    <w:rsid w:val="00110D1C"/>
    <w:rsid w:val="001213B9"/>
    <w:rsid w:val="00135DE0"/>
    <w:rsid w:val="001577DF"/>
    <w:rsid w:val="00160EFE"/>
    <w:rsid w:val="0016104C"/>
    <w:rsid w:val="001710DF"/>
    <w:rsid w:val="00172638"/>
    <w:rsid w:val="001762E9"/>
    <w:rsid w:val="0018344C"/>
    <w:rsid w:val="001848D1"/>
    <w:rsid w:val="0018780C"/>
    <w:rsid w:val="00196F28"/>
    <w:rsid w:val="001B40D3"/>
    <w:rsid w:val="001B4E07"/>
    <w:rsid w:val="001C4698"/>
    <w:rsid w:val="001C55C4"/>
    <w:rsid w:val="001C65D2"/>
    <w:rsid w:val="001D7509"/>
    <w:rsid w:val="001E2942"/>
    <w:rsid w:val="001E46A5"/>
    <w:rsid w:val="001E5BFE"/>
    <w:rsid w:val="001F39D3"/>
    <w:rsid w:val="001F3E26"/>
    <w:rsid w:val="001F3F57"/>
    <w:rsid w:val="00205467"/>
    <w:rsid w:val="0021144D"/>
    <w:rsid w:val="00216CD3"/>
    <w:rsid w:val="00217CEC"/>
    <w:rsid w:val="0022024F"/>
    <w:rsid w:val="002235E2"/>
    <w:rsid w:val="00223EAB"/>
    <w:rsid w:val="0023759A"/>
    <w:rsid w:val="00243C6A"/>
    <w:rsid w:val="00250591"/>
    <w:rsid w:val="00252DF2"/>
    <w:rsid w:val="002548DB"/>
    <w:rsid w:val="00273DDF"/>
    <w:rsid w:val="00276596"/>
    <w:rsid w:val="0027778B"/>
    <w:rsid w:val="002805E7"/>
    <w:rsid w:val="0028075A"/>
    <w:rsid w:val="00292898"/>
    <w:rsid w:val="002A28E2"/>
    <w:rsid w:val="002B19A5"/>
    <w:rsid w:val="002B452B"/>
    <w:rsid w:val="002B668D"/>
    <w:rsid w:val="002C2E5E"/>
    <w:rsid w:val="002C44F3"/>
    <w:rsid w:val="002C7D0D"/>
    <w:rsid w:val="002F418C"/>
    <w:rsid w:val="002F465F"/>
    <w:rsid w:val="003037B1"/>
    <w:rsid w:val="003132BD"/>
    <w:rsid w:val="003168D8"/>
    <w:rsid w:val="00317A91"/>
    <w:rsid w:val="00324BE4"/>
    <w:rsid w:val="0033062E"/>
    <w:rsid w:val="00332EA1"/>
    <w:rsid w:val="00334FD5"/>
    <w:rsid w:val="00341880"/>
    <w:rsid w:val="00344834"/>
    <w:rsid w:val="003461B0"/>
    <w:rsid w:val="003463F9"/>
    <w:rsid w:val="00351624"/>
    <w:rsid w:val="00355781"/>
    <w:rsid w:val="00360075"/>
    <w:rsid w:val="00360354"/>
    <w:rsid w:val="0036175E"/>
    <w:rsid w:val="00377D01"/>
    <w:rsid w:val="003874C0"/>
    <w:rsid w:val="00395EA4"/>
    <w:rsid w:val="003A336E"/>
    <w:rsid w:val="003B7EBC"/>
    <w:rsid w:val="003C2800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203B7"/>
    <w:rsid w:val="004246C2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549C"/>
    <w:rsid w:val="004C66E8"/>
    <w:rsid w:val="004D11DE"/>
    <w:rsid w:val="004E7729"/>
    <w:rsid w:val="004F484B"/>
    <w:rsid w:val="004F4E9E"/>
    <w:rsid w:val="004F5050"/>
    <w:rsid w:val="00500DB6"/>
    <w:rsid w:val="005029C6"/>
    <w:rsid w:val="00514311"/>
    <w:rsid w:val="00525A19"/>
    <w:rsid w:val="00525BD5"/>
    <w:rsid w:val="00525C1D"/>
    <w:rsid w:val="005327F5"/>
    <w:rsid w:val="00552DF5"/>
    <w:rsid w:val="00563340"/>
    <w:rsid w:val="00567443"/>
    <w:rsid w:val="005701F4"/>
    <w:rsid w:val="0057190E"/>
    <w:rsid w:val="005745BC"/>
    <w:rsid w:val="00581E1B"/>
    <w:rsid w:val="00587381"/>
    <w:rsid w:val="00597F23"/>
    <w:rsid w:val="005A013D"/>
    <w:rsid w:val="005A11E4"/>
    <w:rsid w:val="005A18BA"/>
    <w:rsid w:val="005A5638"/>
    <w:rsid w:val="005A57A2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45458"/>
    <w:rsid w:val="00667ED1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D5C5A"/>
    <w:rsid w:val="006E1095"/>
    <w:rsid w:val="006E6646"/>
    <w:rsid w:val="006E6DE7"/>
    <w:rsid w:val="006E732F"/>
    <w:rsid w:val="006F2D77"/>
    <w:rsid w:val="006F4A39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6751A"/>
    <w:rsid w:val="00777F87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E49AE"/>
    <w:rsid w:val="007F2C61"/>
    <w:rsid w:val="00802443"/>
    <w:rsid w:val="00802619"/>
    <w:rsid w:val="00804E7D"/>
    <w:rsid w:val="008102C2"/>
    <w:rsid w:val="00811EFC"/>
    <w:rsid w:val="00811FB5"/>
    <w:rsid w:val="008157D7"/>
    <w:rsid w:val="008320B1"/>
    <w:rsid w:val="00847982"/>
    <w:rsid w:val="00852674"/>
    <w:rsid w:val="00855585"/>
    <w:rsid w:val="008603EF"/>
    <w:rsid w:val="00863826"/>
    <w:rsid w:val="0086571E"/>
    <w:rsid w:val="00873A16"/>
    <w:rsid w:val="00873F0D"/>
    <w:rsid w:val="00874CA5"/>
    <w:rsid w:val="00882A11"/>
    <w:rsid w:val="008A0A06"/>
    <w:rsid w:val="008A1F0F"/>
    <w:rsid w:val="008A6780"/>
    <w:rsid w:val="008A7904"/>
    <w:rsid w:val="008B2370"/>
    <w:rsid w:val="008B7546"/>
    <w:rsid w:val="008B76CA"/>
    <w:rsid w:val="008C6682"/>
    <w:rsid w:val="008C735D"/>
    <w:rsid w:val="008C7A40"/>
    <w:rsid w:val="008D3A8F"/>
    <w:rsid w:val="009044E0"/>
    <w:rsid w:val="009060E2"/>
    <w:rsid w:val="00910644"/>
    <w:rsid w:val="00913A49"/>
    <w:rsid w:val="009222E8"/>
    <w:rsid w:val="009322AD"/>
    <w:rsid w:val="009557C8"/>
    <w:rsid w:val="00957F7A"/>
    <w:rsid w:val="00961B35"/>
    <w:rsid w:val="00961C9A"/>
    <w:rsid w:val="00961FCE"/>
    <w:rsid w:val="0096279B"/>
    <w:rsid w:val="00972E71"/>
    <w:rsid w:val="00991CF4"/>
    <w:rsid w:val="009958CA"/>
    <w:rsid w:val="009B077A"/>
    <w:rsid w:val="009B26AB"/>
    <w:rsid w:val="009C276B"/>
    <w:rsid w:val="009D11AD"/>
    <w:rsid w:val="009D6D7A"/>
    <w:rsid w:val="009E3E66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4B64"/>
    <w:rsid w:val="00A426D3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C243A"/>
    <w:rsid w:val="00AC50D7"/>
    <w:rsid w:val="00AC7DE5"/>
    <w:rsid w:val="00AF2087"/>
    <w:rsid w:val="00AF382F"/>
    <w:rsid w:val="00B01725"/>
    <w:rsid w:val="00B05658"/>
    <w:rsid w:val="00B07275"/>
    <w:rsid w:val="00B07A68"/>
    <w:rsid w:val="00B32886"/>
    <w:rsid w:val="00B41FC2"/>
    <w:rsid w:val="00B44133"/>
    <w:rsid w:val="00B63298"/>
    <w:rsid w:val="00B63E7C"/>
    <w:rsid w:val="00B67BDD"/>
    <w:rsid w:val="00B70B70"/>
    <w:rsid w:val="00B733D9"/>
    <w:rsid w:val="00B7728B"/>
    <w:rsid w:val="00BC1823"/>
    <w:rsid w:val="00BC3476"/>
    <w:rsid w:val="00BC4876"/>
    <w:rsid w:val="00BC708A"/>
    <w:rsid w:val="00BC74F8"/>
    <w:rsid w:val="00BC7DC9"/>
    <w:rsid w:val="00BD50BF"/>
    <w:rsid w:val="00BE08A0"/>
    <w:rsid w:val="00BE32A6"/>
    <w:rsid w:val="00BE704D"/>
    <w:rsid w:val="00BF0A49"/>
    <w:rsid w:val="00BF5A0E"/>
    <w:rsid w:val="00BF7B2D"/>
    <w:rsid w:val="00C06952"/>
    <w:rsid w:val="00C23384"/>
    <w:rsid w:val="00C23E5E"/>
    <w:rsid w:val="00C26205"/>
    <w:rsid w:val="00C31227"/>
    <w:rsid w:val="00C35629"/>
    <w:rsid w:val="00C406C9"/>
    <w:rsid w:val="00C4086F"/>
    <w:rsid w:val="00C4535C"/>
    <w:rsid w:val="00C5608B"/>
    <w:rsid w:val="00C63A16"/>
    <w:rsid w:val="00C65B60"/>
    <w:rsid w:val="00C72B00"/>
    <w:rsid w:val="00C73CAE"/>
    <w:rsid w:val="00C82D94"/>
    <w:rsid w:val="00C83735"/>
    <w:rsid w:val="00C92969"/>
    <w:rsid w:val="00CA5AFA"/>
    <w:rsid w:val="00CB4FA1"/>
    <w:rsid w:val="00CC2E15"/>
    <w:rsid w:val="00CC7B6E"/>
    <w:rsid w:val="00CC7D6E"/>
    <w:rsid w:val="00CD3B38"/>
    <w:rsid w:val="00CD40B9"/>
    <w:rsid w:val="00CD7282"/>
    <w:rsid w:val="00CE0FA9"/>
    <w:rsid w:val="00CE20E4"/>
    <w:rsid w:val="00CE30CF"/>
    <w:rsid w:val="00CE4CA3"/>
    <w:rsid w:val="00D023A0"/>
    <w:rsid w:val="00D07034"/>
    <w:rsid w:val="00D1099E"/>
    <w:rsid w:val="00D12BC2"/>
    <w:rsid w:val="00D176A8"/>
    <w:rsid w:val="00D17CFB"/>
    <w:rsid w:val="00D216BD"/>
    <w:rsid w:val="00D235BA"/>
    <w:rsid w:val="00D30FD6"/>
    <w:rsid w:val="00D36EFF"/>
    <w:rsid w:val="00D4141E"/>
    <w:rsid w:val="00D56DEF"/>
    <w:rsid w:val="00D575DA"/>
    <w:rsid w:val="00D634CF"/>
    <w:rsid w:val="00D656E4"/>
    <w:rsid w:val="00D822FB"/>
    <w:rsid w:val="00D85A1E"/>
    <w:rsid w:val="00D93134"/>
    <w:rsid w:val="00D94920"/>
    <w:rsid w:val="00DB12DC"/>
    <w:rsid w:val="00DB5F8F"/>
    <w:rsid w:val="00DC294C"/>
    <w:rsid w:val="00DD03F7"/>
    <w:rsid w:val="00DF0B31"/>
    <w:rsid w:val="00E03C39"/>
    <w:rsid w:val="00E07BC9"/>
    <w:rsid w:val="00E07DF8"/>
    <w:rsid w:val="00E10A45"/>
    <w:rsid w:val="00E12B7D"/>
    <w:rsid w:val="00E24F2B"/>
    <w:rsid w:val="00E26379"/>
    <w:rsid w:val="00E32D7E"/>
    <w:rsid w:val="00E3517F"/>
    <w:rsid w:val="00E44FAF"/>
    <w:rsid w:val="00E50309"/>
    <w:rsid w:val="00E61420"/>
    <w:rsid w:val="00E61E60"/>
    <w:rsid w:val="00E6704B"/>
    <w:rsid w:val="00E70FEA"/>
    <w:rsid w:val="00E75F25"/>
    <w:rsid w:val="00E76AEB"/>
    <w:rsid w:val="00E84030"/>
    <w:rsid w:val="00E8487A"/>
    <w:rsid w:val="00E856E6"/>
    <w:rsid w:val="00E919CA"/>
    <w:rsid w:val="00E935CE"/>
    <w:rsid w:val="00EA75DA"/>
    <w:rsid w:val="00EB6B47"/>
    <w:rsid w:val="00EB7E3F"/>
    <w:rsid w:val="00EC0DAE"/>
    <w:rsid w:val="00ED74DD"/>
    <w:rsid w:val="00EF335F"/>
    <w:rsid w:val="00EF375E"/>
    <w:rsid w:val="00EF75D7"/>
    <w:rsid w:val="00F02874"/>
    <w:rsid w:val="00F12416"/>
    <w:rsid w:val="00F128BD"/>
    <w:rsid w:val="00F236AA"/>
    <w:rsid w:val="00F36598"/>
    <w:rsid w:val="00F4075A"/>
    <w:rsid w:val="00F44BC1"/>
    <w:rsid w:val="00F51390"/>
    <w:rsid w:val="00F57C69"/>
    <w:rsid w:val="00F734B4"/>
    <w:rsid w:val="00F734DA"/>
    <w:rsid w:val="00F74CD5"/>
    <w:rsid w:val="00F9033F"/>
    <w:rsid w:val="00F937B7"/>
    <w:rsid w:val="00FA00CC"/>
    <w:rsid w:val="00FA10EF"/>
    <w:rsid w:val="00FA2FAA"/>
    <w:rsid w:val="00FA7685"/>
    <w:rsid w:val="00FA7E0F"/>
    <w:rsid w:val="00FB7865"/>
    <w:rsid w:val="00FC4F71"/>
    <w:rsid w:val="00FD4503"/>
    <w:rsid w:val="00FD6680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1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semiHidden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iPriority w:val="99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styleId="Krepko">
    <w:name w:val="Strong"/>
    <w:qFormat/>
    <w:rsid w:val="00102023"/>
    <w:rPr>
      <w:b/>
      <w:bCs/>
    </w:rPr>
  </w:style>
  <w:style w:type="paragraph" w:styleId="Revizija">
    <w:name w:val="Revision"/>
    <w:hidden/>
    <w:uiPriority w:val="99"/>
    <w:semiHidden/>
    <w:rsid w:val="00E50309"/>
    <w:pPr>
      <w:spacing w:after="0" w:line="240" w:lineRule="auto"/>
    </w:pPr>
    <w:rPr>
      <w:rFonts w:ascii="Calibri" w:eastAsia="Times New Roman" w:hAnsi="Calibri" w:cs="Times New Roman"/>
    </w:rPr>
  </w:style>
  <w:style w:type="character" w:styleId="Nerazreenaomemba">
    <w:name w:val="Unresolved Mention"/>
    <w:basedOn w:val="Privzetapisavaodstavka"/>
    <w:uiPriority w:val="99"/>
    <w:semiHidden/>
    <w:unhideWhenUsed/>
    <w:rsid w:val="00C453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8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1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5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5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67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scopus.com/inward/record.url?partnerID=2dRBettD&amp;eid=2-s2.0-85092543140" TargetMode="External"/><Relationship Id="rId18" Type="http://schemas.openxmlformats.org/officeDocument/2006/relationships/hyperlink" Target="https://plus.si.cobiss.net/opac7/snip?c=sc=0959-6526+and+PY=2019&amp;r1=true&amp;lang=sl" TargetMode="External"/><Relationship Id="rId26" Type="http://schemas.openxmlformats.org/officeDocument/2006/relationships/hyperlink" Target="http://gateway.isiknowledge.com/gateway/Gateway.cgi?GWVersion=2&amp;SrcAuth=Alerting&amp;SrcApp=Alerting&amp;DestApp=WOS&amp;DestLinkType=FullRecord&amp;KeyUT=000624819800001" TargetMode="External"/><Relationship Id="rId39" Type="http://schemas.openxmlformats.org/officeDocument/2006/relationships/hyperlink" Target="http://gateway.isiknowledge.com/gateway/Gateway.cgi?GWVersion=2&amp;SrcAuth=Alerting&amp;SrcApp=Alerting&amp;DestApp=WOS&amp;DestLinkType=FullRecord&amp;KeyUT=000386739000001" TargetMode="External"/><Relationship Id="rId21" Type="http://schemas.openxmlformats.org/officeDocument/2006/relationships/hyperlink" Target="https://doi.org/10.3390/su13041667" TargetMode="External"/><Relationship Id="rId34" Type="http://schemas.openxmlformats.org/officeDocument/2006/relationships/hyperlink" Target="http://www.scopus.com/inward/record.url?partnerID=2dRBettD&amp;eid=2-s2.0-85104026149" TargetMode="External"/><Relationship Id="rId42" Type="http://schemas.openxmlformats.org/officeDocument/2006/relationships/fontTable" Target="fontTable.xml"/><Relationship Id="rId7" Type="http://schemas.openxmlformats.org/officeDocument/2006/relationships/hyperlink" Target="https://doi.org/10.1007/s10098-020-01954-4" TargetMode="External"/><Relationship Id="rId2" Type="http://schemas.openxmlformats.org/officeDocument/2006/relationships/styles" Target="styles.xml"/><Relationship Id="rId16" Type="http://schemas.openxmlformats.org/officeDocument/2006/relationships/hyperlink" Target="https://plus.si.cobiss.net/opac7/bib/61020419?lang=sl" TargetMode="External"/><Relationship Id="rId20" Type="http://schemas.openxmlformats.org/officeDocument/2006/relationships/hyperlink" Target="http://www.scopus.com/inward/record.url?partnerID=2dRBettD&amp;eid=2-s2.0-85098148170" TargetMode="External"/><Relationship Id="rId29" Type="http://schemas.openxmlformats.org/officeDocument/2006/relationships/hyperlink" Target="https://dx.doi.org/10.3390/su13073856" TargetMode="External"/><Relationship Id="rId41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lus.si.cobiss.net/opac7/snip?c=sc=1618-954X+and+PY=2019&amp;r1=true&amp;lang=sl" TargetMode="External"/><Relationship Id="rId24" Type="http://schemas.openxmlformats.org/officeDocument/2006/relationships/hyperlink" Target="https://plus.si.cobiss.net/opac7/jcr?c=sc=2071-1050+and+PY=2019&amp;r1=true&amp;lang=sl" TargetMode="External"/><Relationship Id="rId32" Type="http://schemas.openxmlformats.org/officeDocument/2006/relationships/hyperlink" Target="https://plus.si.cobiss.net/opac7/snip?c=sc=2071-1050+and+PY=2019&amp;r1=true&amp;lang=sl" TargetMode="External"/><Relationship Id="rId37" Type="http://schemas.openxmlformats.org/officeDocument/2006/relationships/hyperlink" Target="https://plus.si.cobiss.net/opac7/jcr?c=sc=0959-6526+and+PY=2016&amp;r1=true&amp;lang=sl" TargetMode="External"/><Relationship Id="rId40" Type="http://schemas.openxmlformats.org/officeDocument/2006/relationships/hyperlink" Target="http://www.scopus.com/inward/record.url?partnerID=2dRBettD&amp;eid=2-s2.0-8499259309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x.doi.org/10.1016/j.jclepro.2020.125506" TargetMode="External"/><Relationship Id="rId23" Type="http://schemas.openxmlformats.org/officeDocument/2006/relationships/hyperlink" Target="https://plus.si.cobiss.net/opac7/bib/61031939?lang=sl" TargetMode="External"/><Relationship Id="rId28" Type="http://schemas.openxmlformats.org/officeDocument/2006/relationships/hyperlink" Target="https://doi.org/10.3390/su13073856" TargetMode="External"/><Relationship Id="rId36" Type="http://schemas.openxmlformats.org/officeDocument/2006/relationships/hyperlink" Target="https://plus.si.cobiss.net/opac7/bib/1024244572?lang=sl" TargetMode="External"/><Relationship Id="rId10" Type="http://schemas.openxmlformats.org/officeDocument/2006/relationships/hyperlink" Target="https://plus.si.cobiss.net/opac7/jcr?c=sc=1618-954X+and+PY=2019&amp;r1=true&amp;lang=sl" TargetMode="External"/><Relationship Id="rId19" Type="http://schemas.openxmlformats.org/officeDocument/2006/relationships/hyperlink" Target="http://gateway.isiknowledge.com/gateway/Gateway.cgi?GWVersion=2&amp;SrcAuth=Alerting&amp;SrcApp=Alerting&amp;DestApp=WOS&amp;DestLinkType=FullRecord&amp;KeyUT=000614537000015" TargetMode="External"/><Relationship Id="rId31" Type="http://schemas.openxmlformats.org/officeDocument/2006/relationships/hyperlink" Target="https://plus.si.cobiss.net/opac7/jcr?c=sc=2071-1050+and+PY=2019&amp;r1=true&amp;lang=s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lus.si.cobiss.net/opac7/bib/61009667?lang=sl" TargetMode="External"/><Relationship Id="rId14" Type="http://schemas.openxmlformats.org/officeDocument/2006/relationships/hyperlink" Target="https://doi.org/10.1016/j.jclepro.2020.125506" TargetMode="External"/><Relationship Id="rId22" Type="http://schemas.openxmlformats.org/officeDocument/2006/relationships/hyperlink" Target="https://dx.doi.org/10.3390/su13041667" TargetMode="External"/><Relationship Id="rId27" Type="http://schemas.openxmlformats.org/officeDocument/2006/relationships/hyperlink" Target="http://www.scopus.com/inward/record.url?partnerID=2dRBettD&amp;eid=2-s2.0-85100637262" TargetMode="External"/><Relationship Id="rId30" Type="http://schemas.openxmlformats.org/officeDocument/2006/relationships/hyperlink" Target="https://plus.si.cobiss.net/opac7/bib/61037827?lang=sl" TargetMode="External"/><Relationship Id="rId35" Type="http://schemas.openxmlformats.org/officeDocument/2006/relationships/hyperlink" Target="https://dx.doi.org/10.1016/j.jclepro.2016.08.049" TargetMode="External"/><Relationship Id="rId43" Type="http://schemas.openxmlformats.org/officeDocument/2006/relationships/theme" Target="theme/theme1.xml"/><Relationship Id="rId8" Type="http://schemas.openxmlformats.org/officeDocument/2006/relationships/hyperlink" Target="https://dx.doi.org/10.1007/s10098-020-01954-4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gateway.isiknowledge.com/gateway/Gateway.cgi?GWVersion=2&amp;SrcAuth=Alerting&amp;SrcApp=Alerting&amp;DestApp=WOS&amp;DestLinkType=FullRecord&amp;KeyUT=000577237800001" TargetMode="External"/><Relationship Id="rId17" Type="http://schemas.openxmlformats.org/officeDocument/2006/relationships/hyperlink" Target="https://plus.si.cobiss.net/opac7/jcr?c=sc=0959-6526+and+PY=2019&amp;r1=true&amp;lang=sl" TargetMode="External"/><Relationship Id="rId25" Type="http://schemas.openxmlformats.org/officeDocument/2006/relationships/hyperlink" Target="https://plus.si.cobiss.net/opac7/snip?c=sc=2071-1050+and+PY=2019&amp;r1=true&amp;lang=sl" TargetMode="External"/><Relationship Id="rId33" Type="http://schemas.openxmlformats.org/officeDocument/2006/relationships/hyperlink" Target="http://gateway.isiknowledge.com/gateway/Gateway.cgi?GWVersion=2&amp;SrcAuth=Alerting&amp;SrcApp=Alerting&amp;DestApp=WOS&amp;DestLinkType=FullRecord&amp;KeyUT=000638918000001" TargetMode="External"/><Relationship Id="rId38" Type="http://schemas.openxmlformats.org/officeDocument/2006/relationships/hyperlink" Target="https://plus.si.cobiss.net/opac7/snip?c=sc=0959-6526+and+PY=2016&amp;r1=true&amp;lang=sl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89</Words>
  <Characters>11910</Characters>
  <Application>Microsoft Office Word</Application>
  <DocSecurity>0</DocSecurity>
  <Lines>99</Lines>
  <Paragraphs>2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2</cp:revision>
  <cp:lastPrinted>2019-01-30T13:00:00Z</cp:lastPrinted>
  <dcterms:created xsi:type="dcterms:W3CDTF">2025-01-21T09:57:00Z</dcterms:created>
  <dcterms:modified xsi:type="dcterms:W3CDTF">2025-01-21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5eae7dfc4cfcc965715d0ee30781df00fe7ad07093cea3f099be42c4343b0a</vt:lpwstr>
  </property>
</Properties>
</file>